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B444DC" w14:textId="77777777" w:rsidR="0083433B" w:rsidRPr="0083433B" w:rsidRDefault="0083433B" w:rsidP="0083433B">
      <w:pPr>
        <w:spacing w:line="360" w:lineRule="auto"/>
      </w:pPr>
      <w:r w:rsidRPr="0083433B">
        <w:t>1</w:t>
      </w:r>
      <w:r w:rsidRPr="0083433B">
        <w:rPr>
          <w:rFonts w:hint="eastAsia"/>
        </w:rPr>
        <w:t>、</w:t>
      </w:r>
      <w:r w:rsidRPr="0083433B">
        <w:t>Hb</w:t>
      </w:r>
      <w:r w:rsidRPr="0083433B">
        <w:rPr>
          <w:rFonts w:hint="eastAsia"/>
        </w:rPr>
        <w:t>和</w:t>
      </w:r>
      <w:r w:rsidRPr="0083433B">
        <w:t>O2</w:t>
      </w:r>
      <w:r w:rsidRPr="0083433B">
        <w:rPr>
          <w:rFonts w:hint="eastAsia"/>
        </w:rPr>
        <w:t>结合特征错误的是</w:t>
      </w:r>
      <w:r w:rsidRPr="0083433B">
        <w:rPr>
          <w:rFonts w:hint="eastAsia"/>
        </w:rPr>
        <w:t xml:space="preserve"> </w:t>
      </w:r>
      <w:r w:rsidRPr="0083433B">
        <w:rPr>
          <w:rFonts w:hint="eastAsia"/>
        </w:rPr>
        <w:t>（</w:t>
      </w:r>
      <w:r w:rsidRPr="0083433B">
        <w:rPr>
          <w:rFonts w:hint="eastAsia"/>
        </w:rPr>
        <w:t xml:space="preserve"> </w:t>
      </w:r>
      <w:r w:rsidRPr="0083433B">
        <w:t xml:space="preserve">A </w:t>
      </w:r>
      <w:r w:rsidRPr="0083433B">
        <w:rPr>
          <w:rFonts w:hint="eastAsia"/>
        </w:rPr>
        <w:t>）</w:t>
      </w:r>
    </w:p>
    <w:p w14:paraId="75C29664" w14:textId="77777777" w:rsidR="0083433B" w:rsidRPr="0083433B" w:rsidRDefault="0083433B" w:rsidP="0083433B">
      <w:pPr>
        <w:spacing w:line="360" w:lineRule="auto"/>
      </w:pPr>
      <w:r w:rsidRPr="0083433B">
        <w:t xml:space="preserve"> A</w:t>
      </w:r>
      <w:r w:rsidRPr="0083433B">
        <w:rPr>
          <w:rFonts w:hint="eastAsia"/>
        </w:rPr>
        <w:t>、反应快、不可逆、不需酶催化</w:t>
      </w:r>
      <w:r w:rsidRPr="0083433B">
        <w:rPr>
          <w:rFonts w:hint="eastAsia"/>
        </w:rPr>
        <w:t xml:space="preserve"> </w:t>
      </w:r>
    </w:p>
    <w:p w14:paraId="45107ECD" w14:textId="77777777" w:rsidR="0083433B" w:rsidRPr="0083433B" w:rsidRDefault="0083433B" w:rsidP="0083433B">
      <w:pPr>
        <w:spacing w:line="360" w:lineRule="auto"/>
      </w:pPr>
      <w:r w:rsidRPr="0083433B">
        <w:t xml:space="preserve"> B</w:t>
      </w:r>
      <w:r w:rsidRPr="0083433B">
        <w:rPr>
          <w:rFonts w:hint="eastAsia"/>
        </w:rPr>
        <w:t>、</w:t>
      </w:r>
      <w:r w:rsidRPr="0083433B">
        <w:rPr>
          <w:rFonts w:hint="eastAsia"/>
        </w:rPr>
        <w:t xml:space="preserve"> </w:t>
      </w:r>
      <w:r w:rsidRPr="0083433B">
        <w:t>Fe2+</w:t>
      </w:r>
      <w:r w:rsidRPr="0083433B">
        <w:rPr>
          <w:rFonts w:hint="eastAsia"/>
        </w:rPr>
        <w:t>＋</w:t>
      </w:r>
      <w:r w:rsidRPr="0083433B">
        <w:t>O2</w:t>
      </w:r>
      <w:r w:rsidRPr="0083433B">
        <w:rPr>
          <w:rFonts w:hint="eastAsia"/>
        </w:rPr>
        <w:t>称为氧合</w:t>
      </w:r>
      <w:r w:rsidRPr="0083433B">
        <w:t xml:space="preserve">   </w:t>
      </w:r>
    </w:p>
    <w:p w14:paraId="24DD5DB5" w14:textId="15AF018F" w:rsidR="0083433B" w:rsidRPr="0083433B" w:rsidRDefault="0083433B" w:rsidP="0083433B">
      <w:pPr>
        <w:spacing w:line="360" w:lineRule="auto"/>
      </w:pPr>
      <w:r w:rsidRPr="0083433B">
        <w:t xml:space="preserve"> C</w:t>
      </w:r>
      <w:r w:rsidRPr="0083433B">
        <w:rPr>
          <w:rFonts w:hint="eastAsia"/>
        </w:rPr>
        <w:t>、</w:t>
      </w:r>
      <w:r w:rsidR="00C011CA">
        <w:rPr>
          <w:rFonts w:hint="eastAsia"/>
        </w:rPr>
        <w:t xml:space="preserve"> </w:t>
      </w:r>
      <w:r w:rsidRPr="0083433B">
        <w:t>1</w:t>
      </w:r>
      <w:r w:rsidRPr="0083433B">
        <w:rPr>
          <w:rFonts w:hint="eastAsia"/>
        </w:rPr>
        <w:t>分子</w:t>
      </w:r>
      <w:r w:rsidRPr="0083433B">
        <w:t>Hb</w:t>
      </w:r>
      <w:r w:rsidRPr="0083433B">
        <w:rPr>
          <w:rFonts w:hint="eastAsia"/>
        </w:rPr>
        <w:t>结合</w:t>
      </w:r>
      <w:r w:rsidRPr="0083433B">
        <w:t>4</w:t>
      </w:r>
      <w:r w:rsidRPr="0083433B">
        <w:rPr>
          <w:rFonts w:hint="eastAsia"/>
        </w:rPr>
        <w:t>分子</w:t>
      </w:r>
      <w:r w:rsidRPr="0083433B">
        <w:t xml:space="preserve">O2 </w:t>
      </w:r>
    </w:p>
    <w:p w14:paraId="5B60BD6C" w14:textId="75DB8CE2" w:rsidR="0083433B" w:rsidRPr="0083433B" w:rsidRDefault="0083433B" w:rsidP="0083433B">
      <w:pPr>
        <w:spacing w:line="360" w:lineRule="auto"/>
      </w:pPr>
      <w:r w:rsidRPr="0083433B">
        <w:t xml:space="preserve"> D</w:t>
      </w:r>
      <w:r w:rsidRPr="0083433B">
        <w:rPr>
          <w:rFonts w:hint="eastAsia"/>
        </w:rPr>
        <w:t>、</w:t>
      </w:r>
      <w:r w:rsidR="00C011CA">
        <w:rPr>
          <w:rFonts w:hint="eastAsia"/>
        </w:rPr>
        <w:t xml:space="preserve"> </w:t>
      </w:r>
      <w:proofErr w:type="gramStart"/>
      <w:r w:rsidRPr="0083433B">
        <w:rPr>
          <w:rFonts w:hint="eastAsia"/>
        </w:rPr>
        <w:t>氧离曲线</w:t>
      </w:r>
      <w:proofErr w:type="gramEnd"/>
      <w:r w:rsidRPr="0083433B">
        <w:rPr>
          <w:rFonts w:hint="eastAsia"/>
        </w:rPr>
        <w:t>呈</w:t>
      </w:r>
      <w:r w:rsidRPr="0083433B">
        <w:t>S</w:t>
      </w:r>
      <w:proofErr w:type="gramStart"/>
      <w:r w:rsidRPr="0083433B">
        <w:rPr>
          <w:rFonts w:hint="eastAsia"/>
        </w:rPr>
        <w:t>型状</w:t>
      </w:r>
      <w:proofErr w:type="gramEnd"/>
      <w:r w:rsidRPr="0083433B">
        <w:rPr>
          <w:rFonts w:hint="eastAsia"/>
        </w:rPr>
        <w:t xml:space="preserve"> </w:t>
      </w:r>
    </w:p>
    <w:p w14:paraId="51C814E1" w14:textId="6E8C5750" w:rsidR="00162BB0" w:rsidRPr="00162BB0" w:rsidRDefault="00162BB0" w:rsidP="00957087">
      <w:pPr>
        <w:spacing w:line="360" w:lineRule="auto"/>
        <w:rPr>
          <w:rFonts w:hint="eastAsia"/>
        </w:rPr>
      </w:pPr>
      <w:r w:rsidRPr="00162BB0">
        <w:t xml:space="preserve"> </w:t>
      </w:r>
    </w:p>
    <w:p w14:paraId="73124C86" w14:textId="75DE9E83" w:rsidR="0083433B" w:rsidRPr="0083433B" w:rsidRDefault="0083433B" w:rsidP="0083433B">
      <w:pPr>
        <w:spacing w:line="360" w:lineRule="auto"/>
      </w:pPr>
      <w:r w:rsidRPr="0083433B">
        <w:t>2</w:t>
      </w:r>
      <w:r w:rsidRPr="0083433B">
        <w:rPr>
          <w:rFonts w:hint="eastAsia"/>
        </w:rPr>
        <w:t>、</w:t>
      </w:r>
      <w:r w:rsidRPr="0083433B">
        <w:t>100ml</w:t>
      </w:r>
      <w:r w:rsidRPr="0083433B">
        <w:rPr>
          <w:rFonts w:hint="eastAsia"/>
        </w:rPr>
        <w:t>血中，</w:t>
      </w:r>
      <w:r w:rsidRPr="0083433B">
        <w:t>Hb</w:t>
      </w:r>
      <w:r w:rsidRPr="0083433B">
        <w:rPr>
          <w:rFonts w:hint="eastAsia"/>
        </w:rPr>
        <w:t>实际结合最大</w:t>
      </w:r>
      <w:r w:rsidRPr="0083433B">
        <w:t>O2</w:t>
      </w:r>
      <w:r w:rsidRPr="0083433B">
        <w:rPr>
          <w:rFonts w:hint="eastAsia"/>
        </w:rPr>
        <w:t>量称为（</w:t>
      </w:r>
      <w:r w:rsidRPr="0083433B">
        <w:rPr>
          <w:rFonts w:hint="eastAsia"/>
        </w:rPr>
        <w:t xml:space="preserve"> </w:t>
      </w:r>
      <w:r w:rsidRPr="0083433B">
        <w:t xml:space="preserve">B </w:t>
      </w:r>
      <w:r w:rsidRPr="0083433B">
        <w:rPr>
          <w:rFonts w:hint="eastAsia"/>
        </w:rPr>
        <w:t>）</w:t>
      </w:r>
    </w:p>
    <w:p w14:paraId="200EA160" w14:textId="77777777" w:rsidR="0083433B" w:rsidRPr="0083433B" w:rsidRDefault="0083433B" w:rsidP="009244D1">
      <w:pPr>
        <w:spacing w:line="360" w:lineRule="auto"/>
        <w:ind w:firstLineChars="100" w:firstLine="240"/>
      </w:pPr>
      <w:r w:rsidRPr="0083433B">
        <w:t>A</w:t>
      </w:r>
      <w:r w:rsidRPr="0083433B">
        <w:rPr>
          <w:rFonts w:hint="eastAsia"/>
        </w:rPr>
        <w:t>、</w:t>
      </w:r>
      <w:r w:rsidRPr="0083433B">
        <w:t>Hb</w:t>
      </w:r>
      <w:r w:rsidRPr="0083433B">
        <w:t>氧容量</w:t>
      </w:r>
      <w:r w:rsidRPr="0083433B">
        <w:t xml:space="preserve">   </w:t>
      </w:r>
    </w:p>
    <w:p w14:paraId="6C519A8B" w14:textId="77777777" w:rsidR="0083433B" w:rsidRPr="0083433B" w:rsidRDefault="0083433B" w:rsidP="009244D1">
      <w:pPr>
        <w:spacing w:line="360" w:lineRule="auto"/>
        <w:ind w:firstLineChars="100" w:firstLine="240"/>
      </w:pPr>
      <w:r w:rsidRPr="0083433B">
        <w:t>B</w:t>
      </w:r>
      <w:r w:rsidRPr="0083433B">
        <w:rPr>
          <w:rFonts w:hint="eastAsia"/>
        </w:rPr>
        <w:t>、</w:t>
      </w:r>
      <w:r w:rsidRPr="0083433B">
        <w:t>Hb</w:t>
      </w:r>
      <w:r w:rsidRPr="0083433B">
        <w:rPr>
          <w:rFonts w:hint="eastAsia"/>
        </w:rPr>
        <w:t>氧含量</w:t>
      </w:r>
      <w:r w:rsidRPr="0083433B">
        <w:t xml:space="preserve">   </w:t>
      </w:r>
    </w:p>
    <w:p w14:paraId="11A2A8F4" w14:textId="77777777" w:rsidR="0083433B" w:rsidRPr="0083433B" w:rsidRDefault="0083433B" w:rsidP="009244D1">
      <w:pPr>
        <w:spacing w:line="360" w:lineRule="auto"/>
        <w:ind w:firstLineChars="100" w:firstLine="240"/>
      </w:pPr>
      <w:r w:rsidRPr="0083433B">
        <w:t>C</w:t>
      </w:r>
      <w:r w:rsidRPr="0083433B">
        <w:rPr>
          <w:rFonts w:hint="eastAsia"/>
        </w:rPr>
        <w:t>、</w:t>
      </w:r>
      <w:r w:rsidRPr="0083433B">
        <w:t>Hb</w:t>
      </w:r>
      <w:r w:rsidRPr="0083433B">
        <w:rPr>
          <w:rFonts w:hint="eastAsia"/>
        </w:rPr>
        <w:t>氧饱和度</w:t>
      </w:r>
    </w:p>
    <w:p w14:paraId="28386631" w14:textId="77777777" w:rsidR="0083433B" w:rsidRPr="0083433B" w:rsidRDefault="0083433B" w:rsidP="009244D1">
      <w:pPr>
        <w:spacing w:line="360" w:lineRule="auto"/>
        <w:ind w:firstLineChars="100" w:firstLine="240"/>
      </w:pPr>
      <w:r w:rsidRPr="0083433B">
        <w:t>D</w:t>
      </w:r>
      <w:r w:rsidRPr="0083433B">
        <w:rPr>
          <w:rFonts w:hint="eastAsia"/>
        </w:rPr>
        <w:t>、血氧容量</w:t>
      </w:r>
    </w:p>
    <w:p w14:paraId="63BE339D" w14:textId="78FEBEC5" w:rsidR="009A6716" w:rsidRPr="007F7335" w:rsidRDefault="009A6716" w:rsidP="00957087">
      <w:pPr>
        <w:spacing w:line="360" w:lineRule="auto"/>
      </w:pPr>
    </w:p>
    <w:p w14:paraId="2DCEA462" w14:textId="7DCBAC9C" w:rsidR="007F7335" w:rsidRPr="007F7335" w:rsidRDefault="007F7335" w:rsidP="00957087">
      <w:pPr>
        <w:spacing w:line="360" w:lineRule="auto"/>
      </w:pPr>
      <w:r>
        <w:rPr>
          <w:rFonts w:hint="eastAsia"/>
        </w:rPr>
        <w:t>3</w:t>
      </w:r>
      <w:r>
        <w:rPr>
          <w:rFonts w:hint="eastAsia"/>
        </w:rPr>
        <w:t>、</w:t>
      </w:r>
      <w:r w:rsidR="00DF30BF" w:rsidRPr="00EE7B7B">
        <w:rPr>
          <w:rFonts w:hint="eastAsia"/>
        </w:rPr>
        <w:t>通气</w:t>
      </w:r>
      <w:r w:rsidR="00DF30BF" w:rsidRPr="00EE7B7B">
        <w:rPr>
          <w:rFonts w:hint="eastAsia"/>
        </w:rPr>
        <w:t>/</w:t>
      </w:r>
      <w:r w:rsidR="00DF30BF" w:rsidRPr="00EE7B7B">
        <w:rPr>
          <w:rFonts w:hint="eastAsia"/>
        </w:rPr>
        <w:t>血流比值（</w:t>
      </w:r>
      <w:r w:rsidR="00DF30BF" w:rsidRPr="00EE7B7B">
        <w:rPr>
          <w:rFonts w:hint="eastAsia"/>
        </w:rPr>
        <w:t>V/Q</w:t>
      </w:r>
      <w:r w:rsidR="00DF30BF" w:rsidRPr="00EE7B7B">
        <w:rPr>
          <w:rFonts w:hint="eastAsia"/>
        </w:rPr>
        <w:t>比值）</w:t>
      </w:r>
      <w:r w:rsidR="00DF30BF">
        <w:rPr>
          <w:rFonts w:hint="eastAsia"/>
        </w:rPr>
        <w:t>指</w:t>
      </w:r>
      <w:r w:rsidRPr="007F7335">
        <w:t>（</w:t>
      </w:r>
      <w:r w:rsidRPr="007F7335">
        <w:t xml:space="preserve">  A    </w:t>
      </w:r>
      <w:r w:rsidRPr="007F7335">
        <w:t>）</w:t>
      </w:r>
    </w:p>
    <w:p w14:paraId="012FED36" w14:textId="755E5F26" w:rsidR="00DF30BF" w:rsidRPr="00EE7B7B" w:rsidRDefault="007F7335" w:rsidP="00957087">
      <w:pPr>
        <w:spacing w:line="360" w:lineRule="auto"/>
      </w:pPr>
      <w:r w:rsidRPr="007F7335">
        <w:t xml:space="preserve"> </w:t>
      </w:r>
      <w:r w:rsidR="00EE7B7B">
        <w:t xml:space="preserve"> </w:t>
      </w:r>
      <w:r w:rsidRPr="007F7335">
        <w:t>A</w:t>
      </w:r>
      <w:r w:rsidRPr="007F7335">
        <w:t>、</w:t>
      </w:r>
      <w:r w:rsidR="00DF30BF" w:rsidRPr="00EE7B7B">
        <w:rPr>
          <w:rFonts w:hint="eastAsia"/>
        </w:rPr>
        <w:t>每分肺泡通气量与每分肺血流量的比值</w:t>
      </w:r>
    </w:p>
    <w:p w14:paraId="0D457466" w14:textId="6BB5AB80" w:rsidR="00DF30BF" w:rsidRPr="00EE7B7B" w:rsidRDefault="007F7335" w:rsidP="00957087">
      <w:pPr>
        <w:spacing w:line="360" w:lineRule="auto"/>
      </w:pPr>
      <w:r w:rsidRPr="007F7335">
        <w:t xml:space="preserve"> </w:t>
      </w:r>
      <w:r w:rsidR="00EE7B7B">
        <w:t xml:space="preserve"> </w:t>
      </w:r>
      <w:r w:rsidRPr="007F7335">
        <w:t>B</w:t>
      </w:r>
      <w:r w:rsidRPr="007F7335">
        <w:t>、</w:t>
      </w:r>
      <w:r w:rsidR="00DF30BF" w:rsidRPr="00EE7B7B">
        <w:rPr>
          <w:rFonts w:hint="eastAsia"/>
        </w:rPr>
        <w:t>每分</w:t>
      </w:r>
      <w:r w:rsidR="00665530">
        <w:rPr>
          <w:rFonts w:hint="eastAsia"/>
        </w:rPr>
        <w:t>用力肺活</w:t>
      </w:r>
      <w:r w:rsidR="00DF30BF" w:rsidRPr="00EE7B7B">
        <w:rPr>
          <w:rFonts w:hint="eastAsia"/>
        </w:rPr>
        <w:t>量与</w:t>
      </w:r>
      <w:r w:rsidR="00667660" w:rsidRPr="00EE7B7B">
        <w:rPr>
          <w:rFonts w:hint="eastAsia"/>
        </w:rPr>
        <w:t>每分肺血流量</w:t>
      </w:r>
      <w:r w:rsidR="00DF30BF" w:rsidRPr="00EE7B7B">
        <w:rPr>
          <w:rFonts w:hint="eastAsia"/>
        </w:rPr>
        <w:t>的比值</w:t>
      </w:r>
    </w:p>
    <w:p w14:paraId="18CAB600" w14:textId="25490DCF" w:rsidR="007F7335" w:rsidRPr="007F7335" w:rsidRDefault="007F7335" w:rsidP="00EE7B7B">
      <w:pPr>
        <w:spacing w:line="360" w:lineRule="auto"/>
        <w:ind w:firstLineChars="100" w:firstLine="240"/>
      </w:pPr>
      <w:r w:rsidRPr="007F7335">
        <w:t>C</w:t>
      </w:r>
      <w:r w:rsidRPr="007F7335">
        <w:t>、</w:t>
      </w:r>
      <w:r w:rsidR="00EE7B7B" w:rsidRPr="00EE7B7B">
        <w:rPr>
          <w:rFonts w:hint="eastAsia"/>
        </w:rPr>
        <w:t>每</w:t>
      </w:r>
      <w:r w:rsidR="00EE7B7B" w:rsidRPr="00EE7B7B">
        <w:rPr>
          <w:rFonts w:hint="eastAsia"/>
        </w:rPr>
        <w:t>分肺活量</w:t>
      </w:r>
      <w:r w:rsidR="00EE7B7B" w:rsidRPr="00EE7B7B">
        <w:rPr>
          <w:rFonts w:hint="eastAsia"/>
        </w:rPr>
        <w:t>与</w:t>
      </w:r>
      <w:r w:rsidR="00665530" w:rsidRPr="00EE7B7B">
        <w:rPr>
          <w:rFonts w:hint="eastAsia"/>
        </w:rPr>
        <w:t>每分肺血流量</w:t>
      </w:r>
      <w:r w:rsidR="00EE7B7B" w:rsidRPr="00EE7B7B">
        <w:rPr>
          <w:rFonts w:hint="eastAsia"/>
        </w:rPr>
        <w:t>的比值</w:t>
      </w:r>
      <w:r w:rsidRPr="007F7335">
        <w:t xml:space="preserve">   </w:t>
      </w:r>
    </w:p>
    <w:p w14:paraId="56B8A318" w14:textId="33A32F6C" w:rsidR="00665530" w:rsidRDefault="00EE7B7B" w:rsidP="00EE7B7B">
      <w:pPr>
        <w:spacing w:line="360" w:lineRule="auto"/>
        <w:ind w:firstLineChars="100" w:firstLine="240"/>
      </w:pPr>
      <w:r w:rsidRPr="00EE7B7B">
        <w:rPr>
          <w:rFonts w:hint="eastAsia"/>
        </w:rPr>
        <w:t>D</w:t>
      </w:r>
      <w:r w:rsidRPr="00EE7B7B">
        <w:rPr>
          <w:rFonts w:hint="eastAsia"/>
        </w:rPr>
        <w:t>、</w:t>
      </w:r>
      <w:r w:rsidRPr="00EE7B7B">
        <w:rPr>
          <w:rFonts w:hint="eastAsia"/>
        </w:rPr>
        <w:t>每分肺</w:t>
      </w:r>
      <w:r w:rsidR="00665530">
        <w:rPr>
          <w:rFonts w:hint="eastAsia"/>
        </w:rPr>
        <w:t>总</w:t>
      </w:r>
      <w:r w:rsidRPr="00EE7B7B">
        <w:rPr>
          <w:rFonts w:hint="eastAsia"/>
        </w:rPr>
        <w:t>量与</w:t>
      </w:r>
      <w:r w:rsidR="00665530" w:rsidRPr="00EE7B7B">
        <w:rPr>
          <w:rFonts w:hint="eastAsia"/>
        </w:rPr>
        <w:t>每分肺血流量</w:t>
      </w:r>
      <w:r w:rsidRPr="00EE7B7B">
        <w:rPr>
          <w:rFonts w:hint="eastAsia"/>
        </w:rPr>
        <w:t>的比值</w:t>
      </w:r>
      <w:r w:rsidRPr="007F7335">
        <w:t xml:space="preserve">  </w:t>
      </w:r>
    </w:p>
    <w:p w14:paraId="5FE97AAF" w14:textId="40FA205F" w:rsidR="00867287" w:rsidRDefault="00EE7B7B" w:rsidP="00EE7B7B">
      <w:pPr>
        <w:spacing w:line="360" w:lineRule="auto"/>
        <w:ind w:firstLineChars="100" w:firstLine="240"/>
      </w:pPr>
      <w:r w:rsidRPr="007F7335">
        <w:t xml:space="preserve"> </w:t>
      </w:r>
    </w:p>
    <w:p w14:paraId="2BEB5AC5" w14:textId="300E312A" w:rsidR="00AC5DBE" w:rsidRPr="00AC5DBE" w:rsidRDefault="00AC5DBE" w:rsidP="00957087">
      <w:pPr>
        <w:spacing w:line="360" w:lineRule="auto"/>
      </w:pPr>
      <w:r>
        <w:rPr>
          <w:rFonts w:hint="eastAsia"/>
        </w:rPr>
        <w:t>4</w:t>
      </w:r>
      <w:r>
        <w:rPr>
          <w:rFonts w:hint="eastAsia"/>
        </w:rPr>
        <w:t>、</w:t>
      </w:r>
      <w:r w:rsidR="00014A1A" w:rsidRPr="00EE7B7B">
        <w:rPr>
          <w:rFonts w:hint="eastAsia"/>
        </w:rPr>
        <w:t>通气</w:t>
      </w:r>
      <w:r w:rsidR="00014A1A" w:rsidRPr="00EE7B7B">
        <w:rPr>
          <w:rFonts w:hint="eastAsia"/>
        </w:rPr>
        <w:t>/</w:t>
      </w:r>
      <w:r w:rsidR="00014A1A" w:rsidRPr="00EE7B7B">
        <w:rPr>
          <w:rFonts w:hint="eastAsia"/>
        </w:rPr>
        <w:t>血流比值（</w:t>
      </w:r>
      <w:r w:rsidR="00014A1A" w:rsidRPr="00EE7B7B">
        <w:rPr>
          <w:rFonts w:hint="eastAsia"/>
        </w:rPr>
        <w:t>V/Q</w:t>
      </w:r>
      <w:r w:rsidR="00014A1A" w:rsidRPr="00EE7B7B">
        <w:rPr>
          <w:rFonts w:hint="eastAsia"/>
        </w:rPr>
        <w:t>比值）</w:t>
      </w:r>
      <w:r w:rsidR="00014A1A">
        <w:rPr>
          <w:rFonts w:hint="eastAsia"/>
        </w:rPr>
        <w:t>正常值为</w:t>
      </w:r>
      <w:r w:rsidRPr="00AC5DBE">
        <w:rPr>
          <w:rFonts w:hint="eastAsia"/>
        </w:rPr>
        <w:t>（</w:t>
      </w:r>
      <w:r w:rsidRPr="00AC5DBE">
        <w:rPr>
          <w:rFonts w:hint="eastAsia"/>
        </w:rPr>
        <w:t xml:space="preserve"> </w:t>
      </w:r>
      <w:r>
        <w:t>B</w:t>
      </w:r>
      <w:r w:rsidRPr="00AC5DBE">
        <w:rPr>
          <w:rFonts w:hint="eastAsia"/>
        </w:rPr>
        <w:t xml:space="preserve"> </w:t>
      </w:r>
      <w:r>
        <w:t xml:space="preserve"> </w:t>
      </w:r>
      <w:r w:rsidRPr="00AC5DBE">
        <w:rPr>
          <w:rFonts w:hint="eastAsia"/>
        </w:rPr>
        <w:t>）</w:t>
      </w:r>
    </w:p>
    <w:p w14:paraId="7F05F17C" w14:textId="6B4ABDB6" w:rsidR="00AC5DBE" w:rsidRPr="00AC5DBE" w:rsidRDefault="00014A1A" w:rsidP="00957087">
      <w:pPr>
        <w:pStyle w:val="a7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0.38</w:t>
      </w:r>
      <w:r w:rsidR="00AC5DBE" w:rsidRPr="00AC5DBE">
        <w:rPr>
          <w:rFonts w:hint="eastAsia"/>
        </w:rPr>
        <w:t xml:space="preserve">    </w:t>
      </w:r>
    </w:p>
    <w:p w14:paraId="220E0B8C" w14:textId="028111DB" w:rsidR="00AC5DBE" w:rsidRPr="00AC5DBE" w:rsidRDefault="00014A1A" w:rsidP="00957087">
      <w:pPr>
        <w:pStyle w:val="a7"/>
        <w:numPr>
          <w:ilvl w:val="0"/>
          <w:numId w:val="3"/>
        </w:numPr>
        <w:spacing w:line="360" w:lineRule="auto"/>
        <w:ind w:firstLineChars="0"/>
      </w:pPr>
      <w:r>
        <w:t xml:space="preserve">  </w:t>
      </w:r>
      <w:r>
        <w:rPr>
          <w:rFonts w:hint="eastAsia"/>
        </w:rPr>
        <w:t>0.</w:t>
      </w:r>
      <w:r w:rsidR="00507735">
        <w:rPr>
          <w:rFonts w:hint="eastAsia"/>
        </w:rPr>
        <w:t>84</w:t>
      </w:r>
    </w:p>
    <w:p w14:paraId="0FDDCA1C" w14:textId="2AE36923" w:rsidR="00AC5DBE" w:rsidRPr="00AC5DBE" w:rsidRDefault="00AC5DBE" w:rsidP="00957087">
      <w:pPr>
        <w:pStyle w:val="a7"/>
        <w:spacing w:line="360" w:lineRule="auto"/>
        <w:ind w:left="240" w:firstLineChars="0" w:firstLine="0"/>
      </w:pPr>
      <w:r w:rsidRPr="00AC5DBE">
        <w:rPr>
          <w:rFonts w:hint="eastAsia"/>
        </w:rPr>
        <w:t>C</w:t>
      </w:r>
      <w:r w:rsidRPr="00AC5DBE">
        <w:rPr>
          <w:rFonts w:hint="eastAsia"/>
        </w:rPr>
        <w:t>、</w:t>
      </w:r>
      <w:r w:rsidR="00014A1A">
        <w:rPr>
          <w:rFonts w:hint="eastAsia"/>
        </w:rPr>
        <w:t xml:space="preserve"> </w:t>
      </w:r>
      <w:r w:rsidR="00014A1A">
        <w:t xml:space="preserve"> </w:t>
      </w:r>
      <w:r w:rsidR="00014A1A">
        <w:rPr>
          <w:rFonts w:hint="eastAsia"/>
        </w:rPr>
        <w:t>0.</w:t>
      </w:r>
      <w:r w:rsidR="00014A1A">
        <w:rPr>
          <w:rFonts w:hint="eastAsia"/>
        </w:rPr>
        <w:t>5</w:t>
      </w:r>
      <w:r w:rsidR="00014A1A">
        <w:rPr>
          <w:rFonts w:hint="eastAsia"/>
        </w:rPr>
        <w:t>8</w:t>
      </w:r>
      <w:r w:rsidRPr="00AC5DBE">
        <w:rPr>
          <w:rFonts w:hint="eastAsia"/>
        </w:rPr>
        <w:t xml:space="preserve">    </w:t>
      </w:r>
    </w:p>
    <w:p w14:paraId="4A9F5C41" w14:textId="1C5504A6" w:rsidR="00AC5DBE" w:rsidRPr="00AC5DBE" w:rsidRDefault="00AC5DBE" w:rsidP="00957087">
      <w:pPr>
        <w:spacing w:line="360" w:lineRule="auto"/>
        <w:ind w:left="240"/>
      </w:pPr>
      <w:r w:rsidRPr="00AC5DBE">
        <w:rPr>
          <w:rFonts w:hint="eastAsia"/>
        </w:rPr>
        <w:t>D</w:t>
      </w:r>
      <w:r w:rsidRPr="00AC5DBE">
        <w:rPr>
          <w:rFonts w:hint="eastAsia"/>
        </w:rPr>
        <w:t>、</w:t>
      </w:r>
      <w:r w:rsidR="00014A1A">
        <w:rPr>
          <w:rFonts w:hint="eastAsia"/>
        </w:rPr>
        <w:t xml:space="preserve"> </w:t>
      </w:r>
      <w:r w:rsidR="00014A1A">
        <w:t xml:space="preserve"> </w:t>
      </w:r>
      <w:r w:rsidR="00014A1A">
        <w:rPr>
          <w:rFonts w:hint="eastAsia"/>
        </w:rPr>
        <w:t>0.67</w:t>
      </w:r>
    </w:p>
    <w:p w14:paraId="622B67E4" w14:textId="2E0021D5" w:rsidR="00AC5DBE" w:rsidRDefault="00AC5DBE" w:rsidP="00957087">
      <w:pPr>
        <w:spacing w:line="360" w:lineRule="auto"/>
      </w:pPr>
    </w:p>
    <w:p w14:paraId="7E876680" w14:textId="28FF4CDA" w:rsidR="00957087" w:rsidRPr="00957087" w:rsidRDefault="00957087" w:rsidP="00957087">
      <w:pPr>
        <w:spacing w:line="360" w:lineRule="auto"/>
      </w:pPr>
      <w:r>
        <w:rPr>
          <w:rFonts w:hint="eastAsia"/>
        </w:rPr>
        <w:t>5</w:t>
      </w:r>
      <w:r>
        <w:rPr>
          <w:rFonts w:hint="eastAsia"/>
        </w:rPr>
        <w:t>、</w:t>
      </w:r>
      <w:r w:rsidR="00731C5A">
        <w:rPr>
          <w:rFonts w:hint="eastAsia"/>
        </w:rPr>
        <w:t>以下哪种情况</w:t>
      </w:r>
      <w:r w:rsidR="00731C5A" w:rsidRPr="00731C5A">
        <w:rPr>
          <w:rFonts w:hint="eastAsia"/>
        </w:rPr>
        <w:t>V/Q</w:t>
      </w:r>
      <w:r w:rsidR="00731C5A" w:rsidRPr="00731C5A">
        <w:rPr>
          <w:rFonts w:hint="eastAsia"/>
        </w:rPr>
        <w:t>比</w:t>
      </w:r>
      <w:r w:rsidR="00731C5A" w:rsidRPr="00731C5A">
        <w:rPr>
          <w:rFonts w:hint="eastAsia"/>
        </w:rPr>
        <w:t>值增大</w:t>
      </w:r>
      <w:r w:rsidRPr="00957087">
        <w:t>（</w:t>
      </w:r>
      <w:r w:rsidRPr="00957087">
        <w:t xml:space="preserve"> D  </w:t>
      </w:r>
      <w:r w:rsidRPr="00957087">
        <w:t>）</w:t>
      </w:r>
    </w:p>
    <w:p w14:paraId="2B743775" w14:textId="6CA79C13" w:rsidR="00957087" w:rsidRPr="00957087" w:rsidRDefault="00957087" w:rsidP="00957087">
      <w:pPr>
        <w:spacing w:line="360" w:lineRule="auto"/>
        <w:ind w:firstLineChars="100" w:firstLine="240"/>
      </w:pPr>
      <w:r w:rsidRPr="00957087">
        <w:t>A</w:t>
      </w:r>
      <w:r w:rsidRPr="00957087">
        <w:t>、</w:t>
      </w:r>
      <w:r w:rsidR="001C6866">
        <w:rPr>
          <w:rFonts w:hint="eastAsia"/>
        </w:rPr>
        <w:t>肺血流量增大</w:t>
      </w:r>
      <w:r w:rsidRPr="00957087">
        <w:t xml:space="preserve">       </w:t>
      </w:r>
    </w:p>
    <w:p w14:paraId="24806031" w14:textId="03A1D330" w:rsidR="00957087" w:rsidRPr="00957087" w:rsidRDefault="00957087" w:rsidP="00957087">
      <w:pPr>
        <w:spacing w:line="360" w:lineRule="auto"/>
        <w:ind w:firstLineChars="100" w:firstLine="240"/>
      </w:pPr>
      <w:r w:rsidRPr="00957087">
        <w:t>B</w:t>
      </w:r>
      <w:r w:rsidRPr="00957087">
        <w:t>、</w:t>
      </w:r>
      <w:r w:rsidR="001C6866">
        <w:rPr>
          <w:rFonts w:hint="eastAsia"/>
        </w:rPr>
        <w:t>肺泡无效腔降低</w:t>
      </w:r>
      <w:r w:rsidRPr="00957087">
        <w:t xml:space="preserve">      </w:t>
      </w:r>
    </w:p>
    <w:p w14:paraId="6BF705B9" w14:textId="4C59A48F" w:rsidR="00957087" w:rsidRPr="00957087" w:rsidRDefault="00957087" w:rsidP="00957087">
      <w:pPr>
        <w:spacing w:line="360" w:lineRule="auto"/>
        <w:ind w:firstLineChars="100" w:firstLine="240"/>
        <w:rPr>
          <w:rFonts w:hint="eastAsia"/>
        </w:rPr>
      </w:pPr>
      <w:r w:rsidRPr="00957087">
        <w:t>C</w:t>
      </w:r>
      <w:r w:rsidRPr="00957087">
        <w:t>、</w:t>
      </w:r>
      <w:r w:rsidR="00443907">
        <w:rPr>
          <w:rFonts w:hint="eastAsia"/>
        </w:rPr>
        <w:t>支气管痉挛</w:t>
      </w:r>
    </w:p>
    <w:p w14:paraId="7EA386CF" w14:textId="26BE41F8" w:rsidR="00957087" w:rsidRPr="00957087" w:rsidRDefault="00957087" w:rsidP="00957087">
      <w:pPr>
        <w:spacing w:line="360" w:lineRule="auto"/>
        <w:ind w:firstLineChars="100" w:firstLine="240"/>
      </w:pPr>
      <w:r w:rsidRPr="00957087">
        <w:t>D</w:t>
      </w:r>
      <w:r w:rsidRPr="00957087">
        <w:t>、</w:t>
      </w:r>
      <w:r w:rsidR="00443907">
        <w:rPr>
          <w:rFonts w:hint="eastAsia"/>
        </w:rPr>
        <w:t>肺动脉栓塞</w:t>
      </w:r>
    </w:p>
    <w:p w14:paraId="561EA778" w14:textId="793FDED2" w:rsidR="00957087" w:rsidRDefault="00957087" w:rsidP="00957087">
      <w:pPr>
        <w:spacing w:line="360" w:lineRule="auto"/>
      </w:pPr>
    </w:p>
    <w:p w14:paraId="0B06C0AF" w14:textId="45E3AF5E" w:rsidR="00C414B4" w:rsidRPr="00C414B4" w:rsidRDefault="00C414B4" w:rsidP="00C414B4">
      <w:pPr>
        <w:spacing w:line="360" w:lineRule="auto"/>
      </w:pPr>
      <w:r>
        <w:rPr>
          <w:rFonts w:hint="eastAsia"/>
        </w:rPr>
        <w:lastRenderedPageBreak/>
        <w:t>6</w:t>
      </w:r>
      <w:r>
        <w:rPr>
          <w:rFonts w:hint="eastAsia"/>
        </w:rPr>
        <w:t>、</w:t>
      </w:r>
      <w:r w:rsidR="00EB765B">
        <w:rPr>
          <w:rFonts w:hint="eastAsia"/>
        </w:rPr>
        <w:t>下面关于氧解离曲线说法错误的是</w:t>
      </w:r>
      <w:r w:rsidRPr="00C414B4">
        <w:t>：</w:t>
      </w:r>
      <w:r w:rsidRPr="00C414B4">
        <w:t xml:space="preserve"> </w:t>
      </w:r>
      <w:r w:rsidRPr="00C414B4">
        <w:t>（</w:t>
      </w:r>
      <w:r w:rsidRPr="00C414B4">
        <w:t xml:space="preserve"> A </w:t>
      </w:r>
      <w:r w:rsidRPr="00C414B4">
        <w:t>）</w:t>
      </w:r>
    </w:p>
    <w:p w14:paraId="1D1A9FCA" w14:textId="16325B56" w:rsidR="00C414B4" w:rsidRPr="00C414B4" w:rsidRDefault="00C414B4" w:rsidP="00C414B4">
      <w:pPr>
        <w:spacing w:line="360" w:lineRule="auto"/>
      </w:pPr>
      <w:r w:rsidRPr="00C414B4">
        <w:t xml:space="preserve">  A</w:t>
      </w:r>
      <w:r w:rsidRPr="00C414B4">
        <w:t>、</w:t>
      </w:r>
      <w:r w:rsidR="00EB765B">
        <w:rPr>
          <w:rFonts w:hint="eastAsia"/>
        </w:rPr>
        <w:t>上段</w:t>
      </w:r>
      <w:r w:rsidR="00EB765B" w:rsidRPr="00C82CD1">
        <w:rPr>
          <w:rFonts w:hint="eastAsia"/>
        </w:rPr>
        <w:t>坡度小、平坦，</w:t>
      </w:r>
      <w:r w:rsidR="00EB765B" w:rsidRPr="00C82CD1">
        <w:rPr>
          <w:rFonts w:hint="eastAsia"/>
        </w:rPr>
        <w:t>PO2</w:t>
      </w:r>
      <w:r w:rsidR="00EB765B" w:rsidRPr="00C82CD1">
        <w:rPr>
          <w:rFonts w:hint="eastAsia"/>
        </w:rPr>
        <w:t>较</w:t>
      </w:r>
      <w:r w:rsidR="00EB765B" w:rsidRPr="00C82CD1">
        <w:rPr>
          <w:rFonts w:hint="eastAsia"/>
        </w:rPr>
        <w:t>小</w:t>
      </w:r>
      <w:r w:rsidR="00EB765B" w:rsidRPr="00C82CD1">
        <w:rPr>
          <w:rFonts w:hint="eastAsia"/>
        </w:rPr>
        <w:t>变化，</w:t>
      </w:r>
      <w:r w:rsidR="00EB765B" w:rsidRPr="00C82CD1">
        <w:rPr>
          <w:rFonts w:hint="eastAsia"/>
        </w:rPr>
        <w:t>O2</w:t>
      </w:r>
      <w:r w:rsidR="00EB765B" w:rsidRPr="00C82CD1">
        <w:rPr>
          <w:rFonts w:hint="eastAsia"/>
        </w:rPr>
        <w:t>饱和度变化小</w:t>
      </w:r>
      <w:r w:rsidRPr="00C414B4">
        <w:t xml:space="preserve">    </w:t>
      </w:r>
    </w:p>
    <w:p w14:paraId="4DDA981D" w14:textId="0E856B86" w:rsidR="00EB765B" w:rsidRPr="00EB765B" w:rsidRDefault="00C414B4" w:rsidP="00EB765B">
      <w:pPr>
        <w:spacing w:line="360" w:lineRule="auto"/>
      </w:pPr>
      <w:r w:rsidRPr="00C414B4">
        <w:t xml:space="preserve">  B</w:t>
      </w:r>
      <w:r w:rsidRPr="00C414B4">
        <w:t>、</w:t>
      </w:r>
      <w:r w:rsidR="00EB765B">
        <w:rPr>
          <w:rFonts w:hint="eastAsia"/>
        </w:rPr>
        <w:t>中段</w:t>
      </w:r>
      <w:r w:rsidR="00EB765B" w:rsidRPr="00C82CD1">
        <w:rPr>
          <w:rFonts w:hint="eastAsia"/>
        </w:rPr>
        <w:t>坡度大、陡直，</w:t>
      </w:r>
      <w:r w:rsidR="00EB765B" w:rsidRPr="00C82CD1">
        <w:rPr>
          <w:rFonts w:hint="eastAsia"/>
        </w:rPr>
        <w:t>PO2</w:t>
      </w:r>
      <w:r w:rsidR="00EB765B" w:rsidRPr="00C82CD1">
        <w:rPr>
          <w:rFonts w:hint="eastAsia"/>
        </w:rPr>
        <w:t>轻度变化，</w:t>
      </w:r>
      <w:r w:rsidR="00EB765B" w:rsidRPr="00C82CD1">
        <w:rPr>
          <w:rFonts w:hint="eastAsia"/>
        </w:rPr>
        <w:t>O2</w:t>
      </w:r>
      <w:r w:rsidR="00EB765B" w:rsidRPr="00C82CD1">
        <w:rPr>
          <w:rFonts w:hint="eastAsia"/>
        </w:rPr>
        <w:t>饱和度很大变化</w:t>
      </w:r>
    </w:p>
    <w:p w14:paraId="008CCE70" w14:textId="58D72217" w:rsidR="00C414B4" w:rsidRPr="00C414B4" w:rsidRDefault="00C414B4" w:rsidP="00C414B4">
      <w:pPr>
        <w:spacing w:line="360" w:lineRule="auto"/>
      </w:pPr>
      <w:r w:rsidRPr="00C414B4">
        <w:t xml:space="preserve">  C</w:t>
      </w:r>
      <w:r w:rsidRPr="00C414B4">
        <w:t>、</w:t>
      </w:r>
      <w:r w:rsidR="00EB765B">
        <w:rPr>
          <w:rFonts w:hint="eastAsia"/>
        </w:rPr>
        <w:t>下段</w:t>
      </w:r>
      <w:r w:rsidR="00EB765B" w:rsidRPr="00C82CD1">
        <w:rPr>
          <w:rFonts w:hint="eastAsia"/>
        </w:rPr>
        <w:t>坡度较陡直，组织</w:t>
      </w:r>
      <w:r w:rsidR="00EB765B" w:rsidRPr="00C82CD1">
        <w:rPr>
          <w:rFonts w:hint="eastAsia"/>
        </w:rPr>
        <w:t>O2</w:t>
      </w:r>
      <w:r w:rsidR="00EB765B" w:rsidRPr="00C82CD1">
        <w:rPr>
          <w:rFonts w:hint="eastAsia"/>
        </w:rPr>
        <w:t>张力降低，可增加</w:t>
      </w:r>
      <w:r w:rsidR="00EB765B" w:rsidRPr="00C82CD1">
        <w:rPr>
          <w:rFonts w:hint="eastAsia"/>
        </w:rPr>
        <w:t>O2</w:t>
      </w:r>
      <w:r w:rsidR="00EB765B" w:rsidRPr="00C82CD1">
        <w:rPr>
          <w:rFonts w:hint="eastAsia"/>
        </w:rPr>
        <w:t>解离</w:t>
      </w:r>
      <w:r w:rsidRPr="00C414B4">
        <w:t xml:space="preserve">    </w:t>
      </w:r>
    </w:p>
    <w:p w14:paraId="34D850F7" w14:textId="5EB76B33" w:rsidR="00C414B4" w:rsidRPr="00C414B4" w:rsidRDefault="00C414B4" w:rsidP="00C414B4">
      <w:pPr>
        <w:spacing w:line="360" w:lineRule="auto"/>
      </w:pPr>
      <w:r w:rsidRPr="00C414B4">
        <w:t xml:space="preserve">  D</w:t>
      </w:r>
      <w:r w:rsidRPr="00C414B4">
        <w:t>、</w:t>
      </w:r>
      <w:r w:rsidR="008C4227">
        <w:rPr>
          <w:rFonts w:hint="eastAsia"/>
        </w:rPr>
        <w:t>上段</w:t>
      </w:r>
      <w:r w:rsidR="008C4227" w:rsidRPr="00C82CD1">
        <w:rPr>
          <w:rFonts w:hint="eastAsia"/>
        </w:rPr>
        <w:t>坡度小、平坦，</w:t>
      </w:r>
      <w:r w:rsidR="008C4227" w:rsidRPr="00C82CD1">
        <w:rPr>
          <w:rFonts w:hint="eastAsia"/>
        </w:rPr>
        <w:t>PO2</w:t>
      </w:r>
      <w:r w:rsidR="008C4227" w:rsidRPr="00C82CD1">
        <w:rPr>
          <w:rFonts w:hint="eastAsia"/>
        </w:rPr>
        <w:t>较</w:t>
      </w:r>
      <w:r w:rsidR="008C4227" w:rsidRPr="00C82CD1">
        <w:rPr>
          <w:rFonts w:hint="eastAsia"/>
        </w:rPr>
        <w:t>大</w:t>
      </w:r>
      <w:r w:rsidR="008C4227" w:rsidRPr="00C82CD1">
        <w:rPr>
          <w:rFonts w:hint="eastAsia"/>
        </w:rPr>
        <w:t>变化，</w:t>
      </w:r>
      <w:r w:rsidR="008C4227" w:rsidRPr="00C82CD1">
        <w:rPr>
          <w:rFonts w:hint="eastAsia"/>
        </w:rPr>
        <w:t>O2</w:t>
      </w:r>
      <w:r w:rsidR="008C4227" w:rsidRPr="00C82CD1">
        <w:rPr>
          <w:rFonts w:hint="eastAsia"/>
        </w:rPr>
        <w:t>饱和度变化小</w:t>
      </w:r>
      <w:r w:rsidR="008C4227" w:rsidRPr="00C414B4">
        <w:t xml:space="preserve"> </w:t>
      </w:r>
      <w:r w:rsidRPr="00C414B4">
        <w:t xml:space="preserve">    </w:t>
      </w:r>
    </w:p>
    <w:p w14:paraId="225427B6" w14:textId="1A738D85" w:rsidR="00957087" w:rsidRDefault="00957087" w:rsidP="00957087">
      <w:pPr>
        <w:spacing w:line="360" w:lineRule="auto"/>
      </w:pPr>
    </w:p>
    <w:p w14:paraId="0652BFFE" w14:textId="20C026E5" w:rsidR="0063357A" w:rsidRPr="0063357A" w:rsidRDefault="0063357A" w:rsidP="0063357A">
      <w:pPr>
        <w:spacing w:line="360" w:lineRule="auto"/>
      </w:pPr>
      <w:r>
        <w:rPr>
          <w:rFonts w:hint="eastAsia"/>
        </w:rPr>
        <w:t>7</w:t>
      </w:r>
      <w:r>
        <w:rPr>
          <w:rFonts w:hint="eastAsia"/>
        </w:rPr>
        <w:t>、</w:t>
      </w:r>
      <w:r w:rsidR="00B12696">
        <w:rPr>
          <w:rFonts w:hint="eastAsia"/>
        </w:rPr>
        <w:t>可使氧解离曲线右移的是</w:t>
      </w:r>
      <w:r w:rsidRPr="0063357A">
        <w:t>（</w:t>
      </w:r>
      <w:r w:rsidRPr="0063357A">
        <w:t xml:space="preserve"> D </w:t>
      </w:r>
      <w:r w:rsidRPr="0063357A">
        <w:t>）</w:t>
      </w:r>
    </w:p>
    <w:p w14:paraId="2F9C3403" w14:textId="6EA3D429" w:rsidR="0063357A" w:rsidRPr="0063357A" w:rsidRDefault="0063357A" w:rsidP="00B12696">
      <w:r w:rsidRPr="0063357A">
        <w:t xml:space="preserve">  A</w:t>
      </w:r>
      <w:r w:rsidR="00E608F3">
        <w:rPr>
          <w:rFonts w:hint="eastAsia"/>
        </w:rPr>
        <w:t>、</w:t>
      </w:r>
      <w:r w:rsidR="00B12696" w:rsidRPr="00C82CD1">
        <w:rPr>
          <w:rFonts w:hint="eastAsia"/>
        </w:rPr>
        <w:t>PCO2</w:t>
      </w:r>
      <w:r w:rsidR="00B12696" w:rsidRPr="00C82CD1">
        <w:rPr>
          <w:rFonts w:hint="eastAsia"/>
        </w:rPr>
        <w:t>↓</w:t>
      </w:r>
      <w:r w:rsidRPr="0063357A">
        <w:t xml:space="preserve">       </w:t>
      </w:r>
    </w:p>
    <w:p w14:paraId="16842E89" w14:textId="5F1F8DCB" w:rsidR="0063357A" w:rsidRPr="0063357A" w:rsidRDefault="0063357A" w:rsidP="0063357A">
      <w:pPr>
        <w:spacing w:line="360" w:lineRule="auto"/>
      </w:pPr>
      <w:r w:rsidRPr="0063357A">
        <w:t xml:space="preserve">  B</w:t>
      </w:r>
      <w:r w:rsidRPr="0063357A">
        <w:t>、</w:t>
      </w:r>
      <w:r w:rsidR="00B12696" w:rsidRPr="00C82CD1">
        <w:rPr>
          <w:rFonts w:hint="eastAsia"/>
        </w:rPr>
        <w:t>H+</w:t>
      </w:r>
      <w:r w:rsidR="00B12696" w:rsidRPr="00C82CD1">
        <w:rPr>
          <w:rFonts w:hint="eastAsia"/>
        </w:rPr>
        <w:t>↓</w:t>
      </w:r>
      <w:r w:rsidRPr="0063357A">
        <w:t xml:space="preserve">     </w:t>
      </w:r>
    </w:p>
    <w:p w14:paraId="202ECF1E" w14:textId="77777777" w:rsidR="00B12696" w:rsidRPr="00B12696" w:rsidRDefault="0063357A" w:rsidP="00B12696">
      <w:r w:rsidRPr="0063357A">
        <w:t xml:space="preserve">  C</w:t>
      </w:r>
      <w:r w:rsidRPr="0063357A">
        <w:t>、</w:t>
      </w:r>
      <w:r w:rsidR="00B12696" w:rsidRPr="00C82CD1">
        <w:rPr>
          <w:rFonts w:hint="eastAsia"/>
        </w:rPr>
        <w:t>CO</w:t>
      </w:r>
      <w:r w:rsidR="00B12696" w:rsidRPr="00C82CD1">
        <w:rPr>
          <w:rFonts w:hint="eastAsia"/>
        </w:rPr>
        <w:t>中毒</w:t>
      </w:r>
    </w:p>
    <w:p w14:paraId="7A83713D" w14:textId="3ECC83A5" w:rsidR="0063357A" w:rsidRPr="0063357A" w:rsidRDefault="0063357A" w:rsidP="00B12696">
      <w:pPr>
        <w:spacing w:line="360" w:lineRule="auto"/>
      </w:pPr>
      <w:r w:rsidRPr="0063357A">
        <w:t xml:space="preserve">  D</w:t>
      </w:r>
      <w:r w:rsidRPr="0063357A">
        <w:t>、</w:t>
      </w:r>
      <w:r w:rsidR="00B12696" w:rsidRPr="00C82CD1">
        <w:rPr>
          <w:rFonts w:hint="eastAsia"/>
        </w:rPr>
        <w:t>P50</w:t>
      </w:r>
      <w:r w:rsidR="00B12696" w:rsidRPr="00C82CD1">
        <w:rPr>
          <w:rFonts w:hint="eastAsia"/>
        </w:rPr>
        <w:t>↑</w:t>
      </w:r>
      <w:r w:rsidRPr="0063357A">
        <w:t xml:space="preserve">   </w:t>
      </w:r>
    </w:p>
    <w:p w14:paraId="5E08D7CB" w14:textId="4B14BCE9" w:rsidR="00BA6F96" w:rsidRDefault="00BA6F96" w:rsidP="00957087">
      <w:pPr>
        <w:spacing w:line="360" w:lineRule="auto"/>
      </w:pPr>
    </w:p>
    <w:p w14:paraId="35858B39" w14:textId="00541A50" w:rsidR="00DD2D64" w:rsidRPr="00DD2D64" w:rsidRDefault="00DD2D64" w:rsidP="00DD2D64">
      <w:pPr>
        <w:spacing w:line="360" w:lineRule="auto"/>
      </w:pPr>
      <w:r w:rsidRPr="00DD2D64">
        <w:t>8</w:t>
      </w:r>
      <w:r w:rsidRPr="00DD2D64">
        <w:rPr>
          <w:rFonts w:hint="eastAsia"/>
        </w:rPr>
        <w:t>、</w:t>
      </w:r>
      <w:r w:rsidR="00B12696">
        <w:rPr>
          <w:rFonts w:hint="eastAsia"/>
        </w:rPr>
        <w:t>可使氧解离曲线左移的是</w:t>
      </w:r>
      <w:r w:rsidRPr="00DD2D64">
        <w:rPr>
          <w:rFonts w:hint="eastAsia"/>
        </w:rPr>
        <w:t>（</w:t>
      </w:r>
      <w:r w:rsidRPr="00DD2D64">
        <w:rPr>
          <w:rFonts w:hint="eastAsia"/>
        </w:rPr>
        <w:t xml:space="preserve"> </w:t>
      </w:r>
      <w:r w:rsidR="00B12696">
        <w:t>C</w:t>
      </w:r>
      <w:r w:rsidRPr="00DD2D64">
        <w:rPr>
          <w:rFonts w:hint="eastAsia"/>
        </w:rPr>
        <w:t xml:space="preserve"> </w:t>
      </w:r>
      <w:r w:rsidRPr="00DD2D64">
        <w:rPr>
          <w:rFonts w:hint="eastAsia"/>
        </w:rPr>
        <w:t>）</w:t>
      </w:r>
    </w:p>
    <w:p w14:paraId="306C6F7A" w14:textId="5771AAE8" w:rsidR="00DD2D64" w:rsidRPr="00DD2D64" w:rsidRDefault="00DD2D64" w:rsidP="00C82CD1">
      <w:pPr>
        <w:spacing w:line="276" w:lineRule="auto"/>
      </w:pPr>
      <w:r w:rsidRPr="00DD2D64">
        <w:rPr>
          <w:rFonts w:hint="eastAsia"/>
        </w:rPr>
        <w:t xml:space="preserve">  A</w:t>
      </w:r>
      <w:r w:rsidRPr="00DD2D64">
        <w:rPr>
          <w:rFonts w:hint="eastAsia"/>
        </w:rPr>
        <w:t>、</w:t>
      </w:r>
      <w:r w:rsidR="00B12696" w:rsidRPr="00C82CD1">
        <w:rPr>
          <w:rFonts w:hint="eastAsia"/>
        </w:rPr>
        <w:t>PCO2</w:t>
      </w:r>
      <w:r w:rsidR="00B12696" w:rsidRPr="00C82CD1">
        <w:rPr>
          <w:rFonts w:hint="eastAsia"/>
        </w:rPr>
        <w:t>↑</w:t>
      </w:r>
      <w:r w:rsidRPr="00DD2D64">
        <w:rPr>
          <w:rFonts w:hint="eastAsia"/>
        </w:rPr>
        <w:t xml:space="preserve"> </w:t>
      </w:r>
    </w:p>
    <w:p w14:paraId="51427B5D" w14:textId="77777777" w:rsidR="00B12696" w:rsidRPr="00B12696" w:rsidRDefault="00DD2D64" w:rsidP="00C82CD1">
      <w:pPr>
        <w:spacing w:line="276" w:lineRule="auto"/>
        <w:ind w:firstLineChars="100" w:firstLine="240"/>
      </w:pPr>
      <w:r w:rsidRPr="00DD2D64">
        <w:rPr>
          <w:rFonts w:hint="eastAsia"/>
        </w:rPr>
        <w:t>B</w:t>
      </w:r>
      <w:r w:rsidRPr="00DD2D64">
        <w:rPr>
          <w:rFonts w:hint="eastAsia"/>
        </w:rPr>
        <w:t>、</w:t>
      </w:r>
      <w:r w:rsidR="00B12696" w:rsidRPr="00C82CD1">
        <w:rPr>
          <w:rFonts w:hint="eastAsia"/>
        </w:rPr>
        <w:t>2</w:t>
      </w:r>
      <w:r w:rsidR="00B12696" w:rsidRPr="00C82CD1">
        <w:rPr>
          <w:rFonts w:hint="eastAsia"/>
        </w:rPr>
        <w:t>，</w:t>
      </w:r>
      <w:r w:rsidR="00B12696" w:rsidRPr="00C82CD1">
        <w:rPr>
          <w:rFonts w:hint="eastAsia"/>
        </w:rPr>
        <w:t>3</w:t>
      </w:r>
      <w:proofErr w:type="gramStart"/>
      <w:r w:rsidR="00B12696" w:rsidRPr="00C82CD1">
        <w:rPr>
          <w:rFonts w:hint="eastAsia"/>
        </w:rPr>
        <w:t>二</w:t>
      </w:r>
      <w:proofErr w:type="gramEnd"/>
      <w:r w:rsidR="00B12696" w:rsidRPr="00C82CD1">
        <w:rPr>
          <w:rFonts w:hint="eastAsia"/>
        </w:rPr>
        <w:t>磷酸甘油酸↑</w:t>
      </w:r>
    </w:p>
    <w:p w14:paraId="3C55C48E" w14:textId="63DE9CFB" w:rsidR="00DD2D64" w:rsidRPr="00DD2D64" w:rsidRDefault="00DD2D64" w:rsidP="00C82CD1">
      <w:pPr>
        <w:spacing w:line="276" w:lineRule="auto"/>
        <w:ind w:firstLineChars="100" w:firstLine="240"/>
      </w:pPr>
      <w:r w:rsidRPr="00DD2D64">
        <w:rPr>
          <w:rFonts w:hint="eastAsia"/>
        </w:rPr>
        <w:t>C</w:t>
      </w:r>
      <w:r w:rsidRPr="00DD2D64">
        <w:rPr>
          <w:rFonts w:hint="eastAsia"/>
        </w:rPr>
        <w:t>、</w:t>
      </w:r>
      <w:r w:rsidR="00B12696" w:rsidRPr="00C82CD1">
        <w:rPr>
          <w:rFonts w:hint="eastAsia"/>
        </w:rPr>
        <w:t>温度↓</w:t>
      </w:r>
      <w:r w:rsidRPr="00DD2D64">
        <w:rPr>
          <w:rFonts w:hint="eastAsia"/>
        </w:rPr>
        <w:t xml:space="preserve">    </w:t>
      </w:r>
    </w:p>
    <w:p w14:paraId="5F3AE69E" w14:textId="47FB7018" w:rsidR="00DD2D64" w:rsidRPr="00DD2D64" w:rsidRDefault="00DD2D64" w:rsidP="00C82CD1">
      <w:pPr>
        <w:spacing w:line="276" w:lineRule="auto"/>
        <w:ind w:firstLineChars="100" w:firstLine="240"/>
      </w:pPr>
      <w:r w:rsidRPr="00DD2D64">
        <w:rPr>
          <w:rFonts w:hint="eastAsia"/>
        </w:rPr>
        <w:t>D</w:t>
      </w:r>
      <w:r w:rsidRPr="00DD2D64">
        <w:rPr>
          <w:rFonts w:hint="eastAsia"/>
        </w:rPr>
        <w:t>、</w:t>
      </w:r>
      <w:r w:rsidR="00B12696" w:rsidRPr="00C82CD1">
        <w:rPr>
          <w:rFonts w:hint="eastAsia"/>
        </w:rPr>
        <w:t>Hb</w:t>
      </w:r>
      <w:r w:rsidR="00B12696" w:rsidRPr="00C82CD1">
        <w:rPr>
          <w:rFonts w:hint="eastAsia"/>
        </w:rPr>
        <w:t>为</w:t>
      </w:r>
      <w:proofErr w:type="gramStart"/>
      <w:r w:rsidR="00B12696" w:rsidRPr="00C82CD1">
        <w:rPr>
          <w:rFonts w:hint="eastAsia"/>
        </w:rPr>
        <w:t>氧离型</w:t>
      </w:r>
      <w:proofErr w:type="gramEnd"/>
    </w:p>
    <w:p w14:paraId="75A00B16" w14:textId="6B38F02D" w:rsidR="00DD2D64" w:rsidRDefault="00DD2D64" w:rsidP="00957087">
      <w:pPr>
        <w:spacing w:line="360" w:lineRule="auto"/>
      </w:pPr>
    </w:p>
    <w:p w14:paraId="6F67EDFF" w14:textId="66AEACC7" w:rsidR="00404722" w:rsidRPr="00404722" w:rsidRDefault="00404722" w:rsidP="00404722">
      <w:pPr>
        <w:spacing w:line="360" w:lineRule="auto"/>
      </w:pPr>
      <w:r>
        <w:rPr>
          <w:rFonts w:hint="eastAsia"/>
        </w:rPr>
        <w:t>9</w:t>
      </w:r>
      <w:r>
        <w:rPr>
          <w:rFonts w:hint="eastAsia"/>
        </w:rPr>
        <w:t>、</w:t>
      </w:r>
      <w:r w:rsidR="001A71CE">
        <w:rPr>
          <w:rFonts w:hint="eastAsia"/>
        </w:rPr>
        <w:t>关于波尔效应说法正确的是</w:t>
      </w:r>
      <w:r w:rsidRPr="00404722">
        <w:t>（</w:t>
      </w:r>
      <w:r w:rsidRPr="00404722">
        <w:t xml:space="preserve"> </w:t>
      </w:r>
      <w:r w:rsidR="001A71CE">
        <w:t>A</w:t>
      </w:r>
      <w:r w:rsidRPr="00404722">
        <w:t xml:space="preserve"> </w:t>
      </w:r>
      <w:r w:rsidRPr="00404722">
        <w:t>）</w:t>
      </w:r>
    </w:p>
    <w:p w14:paraId="6C00E5E7" w14:textId="712566B2" w:rsidR="00404722" w:rsidRDefault="00404722" w:rsidP="00404722">
      <w:pPr>
        <w:spacing w:line="360" w:lineRule="auto"/>
      </w:pPr>
      <w:r w:rsidRPr="00404722">
        <w:t xml:space="preserve">  A</w:t>
      </w:r>
      <w:r w:rsidRPr="00404722">
        <w:t>、</w:t>
      </w:r>
      <w:r w:rsidR="001A71CE">
        <w:rPr>
          <w:rFonts w:hint="eastAsia"/>
        </w:rPr>
        <w:t>酸度增加可是波尔效应增加</w:t>
      </w:r>
      <w:r w:rsidRPr="00404722">
        <w:t xml:space="preserve">     </w:t>
      </w:r>
    </w:p>
    <w:p w14:paraId="59B9D67F" w14:textId="0C22FAF5" w:rsidR="00404722" w:rsidRDefault="00404722" w:rsidP="00404722">
      <w:pPr>
        <w:spacing w:line="360" w:lineRule="auto"/>
        <w:ind w:firstLineChars="100" w:firstLine="240"/>
      </w:pPr>
      <w:r w:rsidRPr="00404722">
        <w:t>B</w:t>
      </w:r>
      <w:r w:rsidRPr="00404722">
        <w:t>、</w:t>
      </w:r>
      <w:r w:rsidR="001A71CE">
        <w:rPr>
          <w:rFonts w:hint="eastAsia"/>
        </w:rPr>
        <w:t>酸度增加可是波尔效应</w:t>
      </w:r>
      <w:r w:rsidR="001A71CE">
        <w:rPr>
          <w:rFonts w:hint="eastAsia"/>
        </w:rPr>
        <w:t>降低</w:t>
      </w:r>
      <w:r w:rsidRPr="00404722">
        <w:t xml:space="preserve">     </w:t>
      </w:r>
    </w:p>
    <w:p w14:paraId="01223877" w14:textId="460F90B7" w:rsidR="00404722" w:rsidRPr="00404722" w:rsidRDefault="00404722" w:rsidP="00404722">
      <w:pPr>
        <w:spacing w:line="360" w:lineRule="auto"/>
        <w:ind w:firstLineChars="100" w:firstLine="240"/>
        <w:rPr>
          <w:rFonts w:hint="eastAsia"/>
        </w:rPr>
      </w:pPr>
      <w:r w:rsidRPr="00404722">
        <w:t>C</w:t>
      </w:r>
      <w:r w:rsidRPr="00404722">
        <w:t>、</w:t>
      </w:r>
      <w:r w:rsidR="001A71CE">
        <w:rPr>
          <w:rFonts w:hint="eastAsia"/>
        </w:rPr>
        <w:t>盐键形成可使波尔效应降低</w:t>
      </w:r>
    </w:p>
    <w:p w14:paraId="18DCE534" w14:textId="3C09C81F" w:rsidR="00404722" w:rsidRPr="001A71CE" w:rsidRDefault="00404722" w:rsidP="00404722">
      <w:pPr>
        <w:spacing w:line="360" w:lineRule="auto"/>
      </w:pPr>
      <w:r w:rsidRPr="00404722">
        <w:t xml:space="preserve">  D</w:t>
      </w:r>
      <w:r w:rsidRPr="00404722">
        <w:t>、</w:t>
      </w:r>
      <w:r w:rsidR="001A71CE" w:rsidRPr="001A71CE">
        <w:rPr>
          <w:rFonts w:hint="eastAsia"/>
        </w:rPr>
        <w:t>Hb</w:t>
      </w:r>
      <w:r w:rsidR="001A71CE" w:rsidRPr="001A71CE">
        <w:rPr>
          <w:rFonts w:hint="eastAsia"/>
        </w:rPr>
        <w:t>与</w:t>
      </w:r>
      <w:r w:rsidR="001A71CE" w:rsidRPr="001A71CE">
        <w:rPr>
          <w:rFonts w:hint="eastAsia"/>
        </w:rPr>
        <w:t>O</w:t>
      </w:r>
      <w:r w:rsidR="001A71CE" w:rsidRPr="001A71CE">
        <w:rPr>
          <w:rFonts w:hint="eastAsia"/>
          <w:vertAlign w:val="subscript"/>
        </w:rPr>
        <w:t>2</w:t>
      </w:r>
      <w:r w:rsidR="001A71CE" w:rsidRPr="001A71CE">
        <w:rPr>
          <w:rFonts w:hint="eastAsia"/>
        </w:rPr>
        <w:t>结合力</w:t>
      </w:r>
      <w:r w:rsidR="001A71CE">
        <w:rPr>
          <w:rFonts w:hint="eastAsia"/>
        </w:rPr>
        <w:t>增加可使</w:t>
      </w:r>
      <w:r w:rsidR="001A71CE">
        <w:rPr>
          <w:rFonts w:hint="eastAsia"/>
        </w:rPr>
        <w:t>波尔效应</w:t>
      </w:r>
      <w:r w:rsidR="001A71CE">
        <w:rPr>
          <w:rFonts w:hint="eastAsia"/>
        </w:rPr>
        <w:t>增加</w:t>
      </w:r>
      <w:r w:rsidRPr="001A71CE">
        <w:t xml:space="preserve">   </w:t>
      </w:r>
    </w:p>
    <w:p w14:paraId="0262EFAE" w14:textId="5AB49471" w:rsidR="00062941" w:rsidRPr="001A71CE" w:rsidRDefault="00062941" w:rsidP="00957087">
      <w:pPr>
        <w:spacing w:line="360" w:lineRule="auto"/>
      </w:pPr>
    </w:p>
    <w:p w14:paraId="49E33A8C" w14:textId="2A4A83E7" w:rsidR="00527D47" w:rsidRPr="009023E9" w:rsidRDefault="00527D47" w:rsidP="00527D47">
      <w:pPr>
        <w:spacing w:line="360" w:lineRule="auto"/>
        <w:rPr>
          <w:rFonts w:hint="eastAsia"/>
        </w:rPr>
      </w:pPr>
      <w:r>
        <w:rPr>
          <w:rFonts w:hint="eastAsia"/>
        </w:rPr>
        <w:t>1</w:t>
      </w:r>
      <w:r>
        <w:t>0</w:t>
      </w:r>
      <w:r>
        <w:rPr>
          <w:rFonts w:hint="eastAsia"/>
        </w:rPr>
        <w:t>、</w:t>
      </w:r>
      <w:r w:rsidR="009023E9">
        <w:rPr>
          <w:rFonts w:hint="eastAsia"/>
        </w:rPr>
        <w:t>关于</w:t>
      </w:r>
      <w:r w:rsidR="009023E9">
        <w:rPr>
          <w:rFonts w:hint="eastAsia"/>
        </w:rPr>
        <w:t>何尔登</w:t>
      </w:r>
      <w:r w:rsidR="009023E9">
        <w:rPr>
          <w:rFonts w:hint="eastAsia"/>
        </w:rPr>
        <w:t>效应说法</w:t>
      </w:r>
      <w:r w:rsidR="004E5068">
        <w:rPr>
          <w:rFonts w:hint="eastAsia"/>
        </w:rPr>
        <w:t>错误</w:t>
      </w:r>
      <w:r w:rsidR="009023E9">
        <w:rPr>
          <w:rFonts w:hint="eastAsia"/>
        </w:rPr>
        <w:t>的是</w:t>
      </w:r>
      <w:r w:rsidR="009023E9" w:rsidRPr="00404722">
        <w:t>（</w:t>
      </w:r>
      <w:r w:rsidR="009023E9" w:rsidRPr="00404722">
        <w:t xml:space="preserve"> </w:t>
      </w:r>
      <w:r w:rsidR="00E5589B">
        <w:t>C</w:t>
      </w:r>
      <w:r w:rsidR="009023E9" w:rsidRPr="00404722">
        <w:t xml:space="preserve"> </w:t>
      </w:r>
      <w:r w:rsidR="009023E9" w:rsidRPr="00404722">
        <w:t>）</w:t>
      </w:r>
    </w:p>
    <w:p w14:paraId="63EF1A4C" w14:textId="38DED47A" w:rsidR="00527D47" w:rsidRPr="004E5068" w:rsidRDefault="00527D47" w:rsidP="00527D47">
      <w:pPr>
        <w:spacing w:line="360" w:lineRule="auto"/>
        <w:rPr>
          <w:rFonts w:hint="eastAsia"/>
        </w:rPr>
      </w:pPr>
      <w:r w:rsidRPr="00527D47">
        <w:t xml:space="preserve">  A</w:t>
      </w:r>
      <w:r w:rsidRPr="00527D47">
        <w:t>、</w:t>
      </w:r>
      <w:r w:rsidR="004E5068" w:rsidRPr="004E5068">
        <w:rPr>
          <w:rFonts w:hint="eastAsia"/>
        </w:rPr>
        <w:t>CO</w:t>
      </w:r>
      <w:r w:rsidR="004E5068" w:rsidRPr="004E5068">
        <w:rPr>
          <w:rFonts w:hint="eastAsia"/>
          <w:vertAlign w:val="subscript"/>
        </w:rPr>
        <w:t>2</w:t>
      </w:r>
      <w:r w:rsidR="004E5068" w:rsidRPr="004E5068">
        <w:rPr>
          <w:rFonts w:hint="eastAsia"/>
        </w:rPr>
        <w:t>通过波尔效应影响</w:t>
      </w:r>
      <w:r w:rsidR="004E5068" w:rsidRPr="004E5068">
        <w:rPr>
          <w:rFonts w:hint="eastAsia"/>
        </w:rPr>
        <w:t>O</w:t>
      </w:r>
      <w:r w:rsidR="004E5068" w:rsidRPr="004E5068">
        <w:rPr>
          <w:rFonts w:hint="eastAsia"/>
          <w:vertAlign w:val="subscript"/>
        </w:rPr>
        <w:t>2</w:t>
      </w:r>
      <w:r w:rsidR="004E5068" w:rsidRPr="004E5068">
        <w:rPr>
          <w:rFonts w:hint="eastAsia"/>
        </w:rPr>
        <w:t>与</w:t>
      </w:r>
      <w:r w:rsidR="004E5068" w:rsidRPr="004E5068">
        <w:rPr>
          <w:rFonts w:hint="eastAsia"/>
        </w:rPr>
        <w:t>Hb</w:t>
      </w:r>
      <w:r w:rsidR="004E5068" w:rsidRPr="004E5068">
        <w:rPr>
          <w:rFonts w:hint="eastAsia"/>
        </w:rPr>
        <w:t>结合和释放</w:t>
      </w:r>
    </w:p>
    <w:p w14:paraId="7554E20E" w14:textId="77777777" w:rsidR="004E5068" w:rsidRPr="004E5068" w:rsidRDefault="00527D47" w:rsidP="004E5068">
      <w:pPr>
        <w:spacing w:line="360" w:lineRule="auto"/>
        <w:ind w:firstLineChars="100" w:firstLine="240"/>
      </w:pPr>
      <w:r w:rsidRPr="004E5068">
        <w:t>B</w:t>
      </w:r>
      <w:r w:rsidRPr="004E5068">
        <w:t>、</w:t>
      </w:r>
      <w:r w:rsidR="004E5068" w:rsidRPr="004E5068">
        <w:rPr>
          <w:rFonts w:hint="eastAsia"/>
        </w:rPr>
        <w:t>O</w:t>
      </w:r>
      <w:r w:rsidR="004E5068" w:rsidRPr="004E5068">
        <w:rPr>
          <w:rFonts w:hint="eastAsia"/>
          <w:vertAlign w:val="subscript"/>
        </w:rPr>
        <w:t>2</w:t>
      </w:r>
      <w:r w:rsidR="004E5068" w:rsidRPr="004E5068">
        <w:rPr>
          <w:rFonts w:hint="eastAsia"/>
        </w:rPr>
        <w:t>通过何尔登效应影响</w:t>
      </w:r>
      <w:r w:rsidR="004E5068" w:rsidRPr="004E5068">
        <w:rPr>
          <w:rFonts w:hint="eastAsia"/>
        </w:rPr>
        <w:t>CO</w:t>
      </w:r>
      <w:r w:rsidR="004E5068" w:rsidRPr="004E5068">
        <w:rPr>
          <w:rFonts w:hint="eastAsia"/>
          <w:vertAlign w:val="subscript"/>
        </w:rPr>
        <w:t>2</w:t>
      </w:r>
      <w:r w:rsidR="004E5068" w:rsidRPr="004E5068">
        <w:rPr>
          <w:rFonts w:hint="eastAsia"/>
        </w:rPr>
        <w:t>与</w:t>
      </w:r>
      <w:r w:rsidR="004E5068" w:rsidRPr="004E5068">
        <w:rPr>
          <w:rFonts w:hint="eastAsia"/>
        </w:rPr>
        <w:t>Hb</w:t>
      </w:r>
      <w:r w:rsidR="004E5068" w:rsidRPr="004E5068">
        <w:rPr>
          <w:rFonts w:hint="eastAsia"/>
        </w:rPr>
        <w:t>结合和释放</w:t>
      </w:r>
    </w:p>
    <w:p w14:paraId="2D49DD55" w14:textId="6FCD5ED4" w:rsidR="00527D47" w:rsidRPr="004E5068" w:rsidRDefault="00527D47" w:rsidP="004E5068">
      <w:pPr>
        <w:spacing w:line="360" w:lineRule="auto"/>
        <w:ind w:firstLineChars="100" w:firstLine="240"/>
        <w:rPr>
          <w:rFonts w:hint="eastAsia"/>
        </w:rPr>
      </w:pPr>
      <w:r w:rsidRPr="004E5068">
        <w:t>C</w:t>
      </w:r>
      <w:r w:rsidRPr="004E5068">
        <w:t>、</w:t>
      </w:r>
      <w:r w:rsidR="009973E7" w:rsidRPr="004E5068">
        <w:rPr>
          <w:rFonts w:hint="eastAsia"/>
        </w:rPr>
        <w:t>CO2</w:t>
      </w:r>
      <w:r w:rsidR="009973E7" w:rsidRPr="004E5068">
        <w:rPr>
          <w:rFonts w:hint="eastAsia"/>
        </w:rPr>
        <w:t>通过</w:t>
      </w:r>
      <w:r w:rsidR="004E5068" w:rsidRPr="004E5068">
        <w:rPr>
          <w:rFonts w:hint="eastAsia"/>
        </w:rPr>
        <w:t>何尔登效</w:t>
      </w:r>
      <w:r w:rsidR="009973E7" w:rsidRPr="004E5068">
        <w:rPr>
          <w:rFonts w:hint="eastAsia"/>
        </w:rPr>
        <w:t>应影响</w:t>
      </w:r>
      <w:r w:rsidR="009973E7" w:rsidRPr="004E5068">
        <w:rPr>
          <w:rFonts w:hint="eastAsia"/>
        </w:rPr>
        <w:t>O2</w:t>
      </w:r>
      <w:r w:rsidR="009973E7" w:rsidRPr="004E5068">
        <w:rPr>
          <w:rFonts w:hint="eastAsia"/>
        </w:rPr>
        <w:t>与</w:t>
      </w:r>
      <w:r w:rsidR="009973E7" w:rsidRPr="004E5068">
        <w:rPr>
          <w:rFonts w:hint="eastAsia"/>
        </w:rPr>
        <w:t>Hb</w:t>
      </w:r>
      <w:r w:rsidR="009973E7" w:rsidRPr="004E5068">
        <w:rPr>
          <w:rFonts w:hint="eastAsia"/>
        </w:rPr>
        <w:t>结合和释放</w:t>
      </w:r>
    </w:p>
    <w:p w14:paraId="13E74994" w14:textId="71EBB09E" w:rsidR="00E5589B" w:rsidRPr="00E5589B" w:rsidRDefault="00527D47" w:rsidP="00D940B9">
      <w:pPr>
        <w:spacing w:line="360" w:lineRule="auto"/>
      </w:pPr>
      <w:r w:rsidRPr="00E5589B">
        <w:t xml:space="preserve">  D</w:t>
      </w:r>
      <w:r w:rsidRPr="00E5589B">
        <w:t>、</w:t>
      </w:r>
      <w:r w:rsidR="00E5589B" w:rsidRPr="00E5589B">
        <w:rPr>
          <w:rFonts w:hint="eastAsia"/>
        </w:rPr>
        <w:t>O</w:t>
      </w:r>
      <w:r w:rsidR="00E5589B" w:rsidRPr="00E5589B">
        <w:rPr>
          <w:rFonts w:hint="eastAsia"/>
          <w:vertAlign w:val="subscript"/>
        </w:rPr>
        <w:t>2</w:t>
      </w:r>
      <w:r w:rsidR="00E5589B" w:rsidRPr="00E5589B">
        <w:rPr>
          <w:rFonts w:hint="eastAsia"/>
        </w:rPr>
        <w:t>与</w:t>
      </w:r>
      <w:r w:rsidR="00E5589B" w:rsidRPr="00E5589B">
        <w:rPr>
          <w:rFonts w:hint="eastAsia"/>
        </w:rPr>
        <w:t>Hb</w:t>
      </w:r>
      <w:r w:rsidR="00E5589B" w:rsidRPr="00E5589B">
        <w:rPr>
          <w:rFonts w:hint="eastAsia"/>
        </w:rPr>
        <w:t>结合促进</w:t>
      </w:r>
      <w:r w:rsidR="00E5589B" w:rsidRPr="00E5589B">
        <w:rPr>
          <w:rFonts w:hint="eastAsia"/>
        </w:rPr>
        <w:t>CO</w:t>
      </w:r>
      <w:r w:rsidR="00E5589B" w:rsidRPr="00E5589B">
        <w:rPr>
          <w:rFonts w:hint="eastAsia"/>
          <w:vertAlign w:val="subscript"/>
        </w:rPr>
        <w:t>2</w:t>
      </w:r>
      <w:r w:rsidR="00E5589B" w:rsidRPr="00E5589B">
        <w:rPr>
          <w:rFonts w:hint="eastAsia"/>
        </w:rPr>
        <w:t>释放作用</w:t>
      </w:r>
    </w:p>
    <w:p w14:paraId="7C1290CA" w14:textId="77777777" w:rsidR="00E5589B" w:rsidRDefault="00E5589B" w:rsidP="00D940B9">
      <w:pPr>
        <w:spacing w:line="360" w:lineRule="auto"/>
        <w:rPr>
          <w:b/>
          <w:bCs/>
        </w:rPr>
      </w:pPr>
    </w:p>
    <w:p w14:paraId="799D42A9" w14:textId="2123C94B" w:rsidR="00D940B9" w:rsidRPr="00D64049" w:rsidRDefault="00D940B9" w:rsidP="00D940B9">
      <w:pPr>
        <w:spacing w:line="360" w:lineRule="auto"/>
      </w:pPr>
      <w:r w:rsidRPr="00D64049">
        <w:rPr>
          <w:rFonts w:hint="eastAsia"/>
        </w:rPr>
        <w:t>1</w:t>
      </w:r>
      <w:r w:rsidRPr="00D64049">
        <w:t>1</w:t>
      </w:r>
      <w:r w:rsidRPr="00D64049">
        <w:rPr>
          <w:rFonts w:hint="eastAsia"/>
        </w:rPr>
        <w:t>、</w:t>
      </w:r>
      <w:r w:rsidR="00034515" w:rsidRPr="00D64049">
        <w:rPr>
          <w:rFonts w:hint="eastAsia"/>
        </w:rPr>
        <w:t>关于</w:t>
      </w:r>
      <w:r w:rsidR="00034515" w:rsidRPr="00D64049">
        <w:rPr>
          <w:rFonts w:hint="eastAsia"/>
        </w:rPr>
        <w:t>CO</w:t>
      </w:r>
      <w:r w:rsidR="00034515" w:rsidRPr="00D64049">
        <w:rPr>
          <w:rFonts w:hint="eastAsia"/>
          <w:vertAlign w:val="subscript"/>
        </w:rPr>
        <w:t>2</w:t>
      </w:r>
      <w:r w:rsidR="00034515" w:rsidRPr="00D64049">
        <w:rPr>
          <w:rFonts w:hint="eastAsia"/>
        </w:rPr>
        <w:t>解离曲线说法错误的是</w:t>
      </w:r>
      <w:r w:rsidRPr="00D64049">
        <w:rPr>
          <w:rFonts w:hint="eastAsia"/>
        </w:rPr>
        <w:t>（</w:t>
      </w:r>
      <w:r w:rsidRPr="00D64049">
        <w:rPr>
          <w:rFonts w:hint="eastAsia"/>
        </w:rPr>
        <w:t xml:space="preserve"> </w:t>
      </w:r>
      <w:r w:rsidR="00D64049" w:rsidRPr="00D64049">
        <w:t>C</w:t>
      </w:r>
      <w:r w:rsidRPr="00D64049">
        <w:rPr>
          <w:rFonts w:hint="eastAsia"/>
        </w:rPr>
        <w:t xml:space="preserve">  </w:t>
      </w:r>
      <w:r w:rsidRPr="00D64049">
        <w:rPr>
          <w:rFonts w:hint="eastAsia"/>
        </w:rPr>
        <w:t>）</w:t>
      </w:r>
    </w:p>
    <w:p w14:paraId="2219CE24" w14:textId="77409765" w:rsidR="00D940B9" w:rsidRPr="00D64049" w:rsidRDefault="00D940B9" w:rsidP="00D940B9">
      <w:pPr>
        <w:spacing w:line="360" w:lineRule="auto"/>
      </w:pPr>
      <w:r w:rsidRPr="00D64049">
        <w:rPr>
          <w:rFonts w:hint="eastAsia"/>
        </w:rPr>
        <w:lastRenderedPageBreak/>
        <w:t xml:space="preserve">  A</w:t>
      </w:r>
      <w:r w:rsidRPr="00D64049">
        <w:rPr>
          <w:rFonts w:hint="eastAsia"/>
        </w:rPr>
        <w:t>、</w:t>
      </w:r>
      <w:r w:rsidR="00034515" w:rsidRPr="00D64049">
        <w:rPr>
          <w:rFonts w:hint="eastAsia"/>
        </w:rPr>
        <w:t>CO</w:t>
      </w:r>
      <w:r w:rsidR="00034515" w:rsidRPr="00D64049">
        <w:rPr>
          <w:rFonts w:hint="eastAsia"/>
          <w:vertAlign w:val="subscript"/>
        </w:rPr>
        <w:t>2</w:t>
      </w:r>
      <w:r w:rsidR="00034515" w:rsidRPr="00D64049">
        <w:rPr>
          <w:rFonts w:hint="eastAsia"/>
        </w:rPr>
        <w:t>含量随</w:t>
      </w:r>
      <w:r w:rsidR="00034515" w:rsidRPr="00D64049">
        <w:rPr>
          <w:rFonts w:hint="eastAsia"/>
        </w:rPr>
        <w:t>Pco</w:t>
      </w:r>
      <w:r w:rsidR="00034515" w:rsidRPr="00D64049">
        <w:rPr>
          <w:rFonts w:hint="eastAsia"/>
          <w:vertAlign w:val="subscript"/>
        </w:rPr>
        <w:t>2</w:t>
      </w:r>
      <w:r w:rsidR="00034515" w:rsidRPr="00D64049">
        <w:rPr>
          <w:rFonts w:hint="eastAsia"/>
        </w:rPr>
        <w:t>升高而增加</w:t>
      </w:r>
      <w:r w:rsidRPr="00D64049">
        <w:rPr>
          <w:rFonts w:hint="eastAsia"/>
        </w:rPr>
        <w:t xml:space="preserve"> </w:t>
      </w:r>
    </w:p>
    <w:p w14:paraId="2A775764" w14:textId="0A1559D1" w:rsidR="00D940B9" w:rsidRPr="00D64049" w:rsidRDefault="00D940B9" w:rsidP="00D940B9">
      <w:pPr>
        <w:spacing w:line="360" w:lineRule="auto"/>
        <w:ind w:firstLineChars="100" w:firstLine="240"/>
      </w:pPr>
      <w:r w:rsidRPr="00D64049">
        <w:rPr>
          <w:rFonts w:hint="eastAsia"/>
        </w:rPr>
        <w:t>B</w:t>
      </w:r>
      <w:r w:rsidRPr="00D64049">
        <w:rPr>
          <w:rFonts w:hint="eastAsia"/>
        </w:rPr>
        <w:t>、</w:t>
      </w:r>
      <w:r w:rsidR="00034515" w:rsidRPr="00D64049">
        <w:rPr>
          <w:rFonts w:hint="eastAsia"/>
        </w:rPr>
        <w:t>CO</w:t>
      </w:r>
      <w:r w:rsidR="00034515" w:rsidRPr="00D64049">
        <w:rPr>
          <w:rFonts w:hint="eastAsia"/>
          <w:vertAlign w:val="subscript"/>
        </w:rPr>
        <w:t>2</w:t>
      </w:r>
      <w:r w:rsidR="00034515" w:rsidRPr="00D64049">
        <w:rPr>
          <w:rFonts w:hint="eastAsia"/>
        </w:rPr>
        <w:t>解离曲线接近线性曲线</w:t>
      </w:r>
      <w:r w:rsidRPr="00D64049">
        <w:rPr>
          <w:rFonts w:hint="eastAsia"/>
        </w:rPr>
        <w:t xml:space="preserve"> </w:t>
      </w:r>
    </w:p>
    <w:p w14:paraId="188B9CC0" w14:textId="34C01522" w:rsidR="00034515" w:rsidRPr="00D64049" w:rsidRDefault="00D940B9" w:rsidP="00034515">
      <w:pPr>
        <w:spacing w:line="360" w:lineRule="auto"/>
        <w:ind w:firstLineChars="100" w:firstLine="240"/>
      </w:pPr>
      <w:r w:rsidRPr="00D64049">
        <w:rPr>
          <w:rFonts w:hint="eastAsia"/>
        </w:rPr>
        <w:t>C</w:t>
      </w:r>
      <w:r w:rsidRPr="00D64049">
        <w:rPr>
          <w:rFonts w:hint="eastAsia"/>
        </w:rPr>
        <w:t>、</w:t>
      </w:r>
      <w:r w:rsidR="00034515" w:rsidRPr="00D64049">
        <w:rPr>
          <w:rFonts w:hint="eastAsia"/>
        </w:rPr>
        <w:t xml:space="preserve">具有饱和性　</w:t>
      </w:r>
    </w:p>
    <w:p w14:paraId="0D715C21" w14:textId="36A0CE2C" w:rsidR="00D940B9" w:rsidRPr="00D64049" w:rsidRDefault="00D940B9" w:rsidP="00F54CE5">
      <w:pPr>
        <w:spacing w:line="360" w:lineRule="auto"/>
        <w:ind w:firstLineChars="100" w:firstLine="240"/>
      </w:pPr>
      <w:r w:rsidRPr="00D64049">
        <w:rPr>
          <w:rFonts w:hint="eastAsia"/>
        </w:rPr>
        <w:t>D</w:t>
      </w:r>
      <w:r w:rsidRPr="00D64049">
        <w:rPr>
          <w:rFonts w:hint="eastAsia"/>
        </w:rPr>
        <w:t>、</w:t>
      </w:r>
      <w:r w:rsidR="00D64049" w:rsidRPr="00D64049">
        <w:rPr>
          <w:rFonts w:hint="eastAsia"/>
        </w:rPr>
        <w:t>是表示血液中</w:t>
      </w:r>
      <w:r w:rsidR="00D64049" w:rsidRPr="00D64049">
        <w:t>CO2</w:t>
      </w:r>
      <w:r w:rsidR="00D64049" w:rsidRPr="00D64049">
        <w:rPr>
          <w:rFonts w:hint="eastAsia"/>
        </w:rPr>
        <w:t>含量与</w:t>
      </w:r>
      <w:r w:rsidR="00D64049" w:rsidRPr="00D64049">
        <w:t>Pco2</w:t>
      </w:r>
      <w:r w:rsidR="00D64049" w:rsidRPr="00D64049">
        <w:rPr>
          <w:rFonts w:hint="eastAsia"/>
        </w:rPr>
        <w:t>关系的曲线</w:t>
      </w:r>
    </w:p>
    <w:p w14:paraId="1B81A942" w14:textId="77777777" w:rsidR="00F54CE5" w:rsidRDefault="00F54CE5" w:rsidP="00F54CE5">
      <w:pPr>
        <w:spacing w:line="360" w:lineRule="auto"/>
        <w:ind w:firstLineChars="100" w:firstLine="240"/>
      </w:pPr>
    </w:p>
    <w:p w14:paraId="691D5358" w14:textId="7E482A8F" w:rsidR="003261A8" w:rsidRPr="002B14FB" w:rsidRDefault="003261A8" w:rsidP="003261A8">
      <w:pPr>
        <w:spacing w:line="360" w:lineRule="auto"/>
      </w:pPr>
      <w:r w:rsidRPr="002B14FB">
        <w:t>12</w:t>
      </w:r>
      <w:r w:rsidRPr="002B14FB">
        <w:rPr>
          <w:rFonts w:hint="eastAsia"/>
        </w:rPr>
        <w:t>、下面关于</w:t>
      </w:r>
      <w:r w:rsidRPr="002B14FB">
        <w:rPr>
          <w:rFonts w:hint="eastAsia"/>
        </w:rPr>
        <w:t>总顺应性</w:t>
      </w:r>
      <w:r w:rsidRPr="002B14FB">
        <w:rPr>
          <w:rFonts w:hint="eastAsia"/>
        </w:rPr>
        <w:t>说法</w:t>
      </w:r>
      <w:r w:rsidR="00E133FC" w:rsidRPr="002B14FB">
        <w:rPr>
          <w:rFonts w:hint="eastAsia"/>
        </w:rPr>
        <w:t>正确</w:t>
      </w:r>
      <w:r w:rsidRPr="002B14FB">
        <w:rPr>
          <w:rFonts w:hint="eastAsia"/>
        </w:rPr>
        <w:t>的是</w:t>
      </w:r>
      <w:r w:rsidRPr="002B14FB">
        <w:t>：</w:t>
      </w:r>
      <w:r w:rsidRPr="002B14FB">
        <w:t xml:space="preserve"> </w:t>
      </w:r>
      <w:r w:rsidRPr="002B14FB">
        <w:t>（</w:t>
      </w:r>
      <w:r w:rsidRPr="002B14FB">
        <w:t xml:space="preserve"> A </w:t>
      </w:r>
      <w:r w:rsidRPr="002B14FB">
        <w:t>）</w:t>
      </w:r>
    </w:p>
    <w:p w14:paraId="25135201" w14:textId="72B586A6" w:rsidR="003261A8" w:rsidRPr="002B14FB" w:rsidRDefault="003261A8" w:rsidP="003261A8">
      <w:pPr>
        <w:spacing w:line="360" w:lineRule="auto"/>
        <w:rPr>
          <w:rFonts w:hint="eastAsia"/>
        </w:rPr>
      </w:pPr>
      <w:r w:rsidRPr="002B14FB">
        <w:t xml:space="preserve">  A</w:t>
      </w:r>
      <w:r w:rsidRPr="002B14FB">
        <w:t>、</w:t>
      </w:r>
      <w:r w:rsidRPr="002B14FB">
        <w:rPr>
          <w:rFonts w:hint="eastAsia"/>
        </w:rPr>
        <w:t>总顺应性是肺和胸廓的顺应性倒数之</w:t>
      </w:r>
      <w:proofErr w:type="gramStart"/>
      <w:r w:rsidRPr="002B14FB">
        <w:rPr>
          <w:rFonts w:hint="eastAsia"/>
        </w:rPr>
        <w:t>和</w:t>
      </w:r>
      <w:proofErr w:type="gramEnd"/>
    </w:p>
    <w:p w14:paraId="713DAD94" w14:textId="4BDE3356" w:rsidR="003261A8" w:rsidRPr="002B14FB" w:rsidRDefault="003261A8" w:rsidP="003261A8">
      <w:pPr>
        <w:spacing w:line="360" w:lineRule="auto"/>
      </w:pPr>
      <w:r w:rsidRPr="002B14FB">
        <w:t xml:space="preserve">  B</w:t>
      </w:r>
      <w:r w:rsidRPr="002B14FB">
        <w:t>、</w:t>
      </w:r>
      <w:r w:rsidRPr="002B14FB">
        <w:rPr>
          <w:rFonts w:hint="eastAsia"/>
        </w:rPr>
        <w:t>总顺应性是肺和胸廓的顺应性之</w:t>
      </w:r>
      <w:proofErr w:type="gramStart"/>
      <w:r w:rsidRPr="002B14FB">
        <w:rPr>
          <w:rFonts w:hint="eastAsia"/>
        </w:rPr>
        <w:t>和</w:t>
      </w:r>
      <w:proofErr w:type="gramEnd"/>
    </w:p>
    <w:p w14:paraId="6638EFF7" w14:textId="73FA926F" w:rsidR="003261A8" w:rsidRPr="002B14FB" w:rsidRDefault="003261A8" w:rsidP="003261A8">
      <w:pPr>
        <w:spacing w:line="360" w:lineRule="auto"/>
      </w:pPr>
      <w:r w:rsidRPr="002B14FB">
        <w:t xml:space="preserve">  C</w:t>
      </w:r>
      <w:r w:rsidRPr="002B14FB">
        <w:t>、</w:t>
      </w:r>
      <w:r w:rsidRPr="002B14FB">
        <w:rPr>
          <w:rFonts w:hint="eastAsia"/>
        </w:rPr>
        <w:t>总顺应性是肺和胸廓的顺应性倒数</w:t>
      </w:r>
      <w:r w:rsidRPr="002B14FB">
        <w:rPr>
          <w:rFonts w:hint="eastAsia"/>
        </w:rPr>
        <w:t>的平方</w:t>
      </w:r>
      <w:r w:rsidRPr="002B14FB">
        <w:rPr>
          <w:rFonts w:hint="eastAsia"/>
        </w:rPr>
        <w:t>和</w:t>
      </w:r>
    </w:p>
    <w:p w14:paraId="569F22FE" w14:textId="6F6BE940" w:rsidR="00FA777F" w:rsidRPr="002B14FB" w:rsidRDefault="003261A8" w:rsidP="003261A8">
      <w:pPr>
        <w:spacing w:line="360" w:lineRule="auto"/>
      </w:pPr>
      <w:r w:rsidRPr="002B14FB">
        <w:t xml:space="preserve">  D</w:t>
      </w:r>
      <w:r w:rsidRPr="002B14FB">
        <w:t>、</w:t>
      </w:r>
      <w:r w:rsidRPr="002B14FB">
        <w:rPr>
          <w:rFonts w:hint="eastAsia"/>
        </w:rPr>
        <w:t>总顺应性是肺和胸廓的顺应性</w:t>
      </w:r>
      <w:r w:rsidRPr="002B14FB">
        <w:rPr>
          <w:rFonts w:hint="eastAsia"/>
        </w:rPr>
        <w:t>乘积</w:t>
      </w:r>
      <w:r w:rsidRPr="002B14FB">
        <w:t xml:space="preserve"> </w:t>
      </w:r>
    </w:p>
    <w:p w14:paraId="4C9FF032" w14:textId="77777777" w:rsidR="003261A8" w:rsidRDefault="003261A8" w:rsidP="003261A8">
      <w:pPr>
        <w:spacing w:line="360" w:lineRule="auto"/>
      </w:pPr>
    </w:p>
    <w:p w14:paraId="06661C2D" w14:textId="581AF6F7" w:rsidR="00053122" w:rsidRPr="00053122" w:rsidRDefault="00053122" w:rsidP="00053122">
      <w:pPr>
        <w:spacing w:line="360" w:lineRule="auto"/>
      </w:pPr>
      <w:r>
        <w:rPr>
          <w:rFonts w:hint="eastAsia"/>
        </w:rPr>
        <w:t>1</w:t>
      </w:r>
      <w:r>
        <w:t>3</w:t>
      </w:r>
      <w:r>
        <w:rPr>
          <w:rFonts w:hint="eastAsia"/>
        </w:rPr>
        <w:t>、</w:t>
      </w:r>
      <w:r w:rsidR="0025414A">
        <w:rPr>
          <w:rFonts w:hint="eastAsia"/>
        </w:rPr>
        <w:t>以下哪项不属于非弹性阻力</w:t>
      </w:r>
      <w:r w:rsidRPr="00053122">
        <w:t>（</w:t>
      </w:r>
      <w:r w:rsidRPr="00053122">
        <w:t xml:space="preserve">  B </w:t>
      </w:r>
      <w:r>
        <w:t xml:space="preserve"> </w:t>
      </w:r>
      <w:r w:rsidRPr="00053122">
        <w:t>）</w:t>
      </w:r>
    </w:p>
    <w:p w14:paraId="1CEA3129" w14:textId="4589333B" w:rsidR="00053122" w:rsidRDefault="00053122" w:rsidP="00053122">
      <w:pPr>
        <w:spacing w:line="360" w:lineRule="auto"/>
      </w:pPr>
      <w:r w:rsidRPr="00053122">
        <w:t xml:space="preserve">  A</w:t>
      </w:r>
      <w:r w:rsidRPr="00053122">
        <w:t>、</w:t>
      </w:r>
      <w:r w:rsidR="0025414A" w:rsidRPr="0025414A">
        <w:rPr>
          <w:rFonts w:hint="eastAsia"/>
        </w:rPr>
        <w:t>惯性阻力</w:t>
      </w:r>
      <w:r w:rsidRPr="00053122">
        <w:t xml:space="preserve">   </w:t>
      </w:r>
    </w:p>
    <w:p w14:paraId="55DB2BA5" w14:textId="25F41EFA" w:rsidR="00053122" w:rsidRDefault="00053122" w:rsidP="00053122">
      <w:pPr>
        <w:spacing w:line="360" w:lineRule="auto"/>
        <w:ind w:firstLineChars="100" w:firstLine="240"/>
      </w:pPr>
      <w:r w:rsidRPr="00053122">
        <w:t>B</w:t>
      </w:r>
      <w:r w:rsidRPr="00053122">
        <w:t>、</w:t>
      </w:r>
      <w:r w:rsidR="00485228">
        <w:rPr>
          <w:rFonts w:hint="eastAsia"/>
        </w:rPr>
        <w:t>肺回缩力</w:t>
      </w:r>
      <w:r w:rsidRPr="00053122">
        <w:t xml:space="preserve">   </w:t>
      </w:r>
    </w:p>
    <w:p w14:paraId="59B605F9" w14:textId="31FCFC9B" w:rsidR="00053122" w:rsidRDefault="00053122" w:rsidP="00053122">
      <w:pPr>
        <w:spacing w:line="360" w:lineRule="auto"/>
        <w:ind w:firstLineChars="100" w:firstLine="240"/>
      </w:pPr>
      <w:r w:rsidRPr="00053122">
        <w:t>C</w:t>
      </w:r>
      <w:r w:rsidRPr="00053122">
        <w:t>、</w:t>
      </w:r>
      <w:r w:rsidR="0025414A" w:rsidRPr="0025414A">
        <w:rPr>
          <w:rFonts w:hint="eastAsia"/>
        </w:rPr>
        <w:t>粘滞阻力</w:t>
      </w:r>
      <w:r w:rsidRPr="00053122">
        <w:t xml:space="preserve">   </w:t>
      </w:r>
    </w:p>
    <w:p w14:paraId="1653B055" w14:textId="7AD011A8" w:rsidR="00053122" w:rsidRPr="00053122" w:rsidRDefault="00053122" w:rsidP="00053122">
      <w:pPr>
        <w:spacing w:line="360" w:lineRule="auto"/>
        <w:ind w:firstLineChars="100" w:firstLine="240"/>
      </w:pPr>
      <w:r w:rsidRPr="00053122">
        <w:t>D</w:t>
      </w:r>
      <w:r w:rsidRPr="00053122">
        <w:t>、</w:t>
      </w:r>
      <w:r w:rsidR="0025414A" w:rsidRPr="0025414A">
        <w:rPr>
          <w:rFonts w:hint="eastAsia"/>
        </w:rPr>
        <w:t>气道阻力</w:t>
      </w:r>
    </w:p>
    <w:p w14:paraId="425FE454" w14:textId="2D959D89" w:rsidR="00053122" w:rsidRDefault="00053122" w:rsidP="00957087">
      <w:pPr>
        <w:spacing w:line="360" w:lineRule="auto"/>
      </w:pPr>
    </w:p>
    <w:p w14:paraId="0604E401" w14:textId="56DA75C5" w:rsidR="0088300F" w:rsidRPr="0079556C" w:rsidRDefault="0088300F" w:rsidP="0088300F">
      <w:pPr>
        <w:spacing w:line="360" w:lineRule="auto"/>
      </w:pPr>
      <w:r w:rsidRPr="0079556C">
        <w:rPr>
          <w:rFonts w:hint="eastAsia"/>
        </w:rPr>
        <w:t>1</w:t>
      </w:r>
      <w:r w:rsidRPr="0079556C">
        <w:t>4</w:t>
      </w:r>
      <w:r w:rsidRPr="0079556C">
        <w:rPr>
          <w:rFonts w:hint="eastAsia"/>
        </w:rPr>
        <w:t>、</w:t>
      </w:r>
      <w:r w:rsidR="00FA3C34" w:rsidRPr="0079556C">
        <w:rPr>
          <w:rFonts w:hint="eastAsia"/>
        </w:rPr>
        <w:t>以下说法错误的是</w:t>
      </w:r>
      <w:r w:rsidRPr="0079556C">
        <w:t>（</w:t>
      </w:r>
      <w:r w:rsidRPr="0079556C">
        <w:t xml:space="preserve"> D </w:t>
      </w:r>
      <w:r w:rsidRPr="0079556C">
        <w:t>）</w:t>
      </w:r>
    </w:p>
    <w:p w14:paraId="567395ED" w14:textId="4F1C43DA" w:rsidR="0088300F" w:rsidRPr="0079556C" w:rsidRDefault="0088300F" w:rsidP="0088300F">
      <w:pPr>
        <w:spacing w:line="360" w:lineRule="auto"/>
      </w:pPr>
      <w:r w:rsidRPr="0079556C">
        <w:t xml:space="preserve">  A</w:t>
      </w:r>
      <w:r w:rsidRPr="0079556C">
        <w:t>、</w:t>
      </w:r>
      <w:r w:rsidR="00FA3C34" w:rsidRPr="0079556C">
        <w:rPr>
          <w:rFonts w:hint="eastAsia"/>
        </w:rPr>
        <w:t>肺部自下而上，肺血流量↓</w:t>
      </w:r>
      <w:r w:rsidRPr="0079556C">
        <w:t xml:space="preserve"> </w:t>
      </w:r>
    </w:p>
    <w:p w14:paraId="0B48C3BE" w14:textId="0A63EFBE" w:rsidR="0088300F" w:rsidRPr="0079556C" w:rsidRDefault="0088300F" w:rsidP="0088300F">
      <w:pPr>
        <w:spacing w:line="360" w:lineRule="auto"/>
        <w:ind w:firstLineChars="100" w:firstLine="240"/>
      </w:pPr>
      <w:r w:rsidRPr="0079556C">
        <w:t>B</w:t>
      </w:r>
      <w:r w:rsidRPr="0079556C">
        <w:t>、</w:t>
      </w:r>
      <w:r w:rsidR="00FA3C34" w:rsidRPr="0079556C">
        <w:rPr>
          <w:rFonts w:hint="eastAsia"/>
        </w:rPr>
        <w:t>肺部自下而上，肺通气量↓</w:t>
      </w:r>
      <w:r w:rsidRPr="0079556C">
        <w:t xml:space="preserve"> </w:t>
      </w:r>
    </w:p>
    <w:p w14:paraId="254527BA" w14:textId="38D8F51B" w:rsidR="0088300F" w:rsidRPr="0079556C" w:rsidRDefault="0088300F" w:rsidP="0088300F">
      <w:pPr>
        <w:spacing w:line="360" w:lineRule="auto"/>
        <w:ind w:firstLineChars="100" w:firstLine="240"/>
      </w:pPr>
      <w:r w:rsidRPr="0079556C">
        <w:t>C</w:t>
      </w:r>
      <w:r w:rsidRPr="0079556C">
        <w:t>、</w:t>
      </w:r>
      <w:r w:rsidR="00FA3C34" w:rsidRPr="0079556C">
        <w:rPr>
          <w:rFonts w:hint="eastAsia"/>
        </w:rPr>
        <w:t>肺部自下而上，</w:t>
      </w:r>
      <w:r w:rsidR="00FA3C34" w:rsidRPr="0079556C">
        <w:rPr>
          <w:rFonts w:hint="eastAsia"/>
        </w:rPr>
        <w:t>V/Q</w:t>
      </w:r>
      <w:r w:rsidR="00FA3C34" w:rsidRPr="0079556C">
        <w:rPr>
          <w:rFonts w:hint="eastAsia"/>
        </w:rPr>
        <w:t>比值↑</w:t>
      </w:r>
      <w:r w:rsidRPr="0079556C">
        <w:t xml:space="preserve">   </w:t>
      </w:r>
    </w:p>
    <w:p w14:paraId="5FC96570" w14:textId="61C47E4E" w:rsidR="0088300F" w:rsidRPr="0079556C" w:rsidRDefault="0088300F" w:rsidP="00FA3C34">
      <w:pPr>
        <w:spacing w:line="360" w:lineRule="auto"/>
        <w:ind w:firstLineChars="100" w:firstLine="240"/>
      </w:pPr>
      <w:r w:rsidRPr="0079556C">
        <w:t>D</w:t>
      </w:r>
      <w:r w:rsidRPr="0079556C">
        <w:t>、</w:t>
      </w:r>
      <w:r w:rsidR="00FA3C34" w:rsidRPr="0079556C">
        <w:rPr>
          <w:rFonts w:hint="eastAsia"/>
        </w:rPr>
        <w:t>肺部自下而上，肺通气量↑</w:t>
      </w:r>
    </w:p>
    <w:sectPr w:rsidR="0088300F" w:rsidRPr="0079556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C3AD1E" w14:textId="77777777" w:rsidR="006605B3" w:rsidRDefault="006605B3" w:rsidP="00162BB0">
      <w:r>
        <w:separator/>
      </w:r>
    </w:p>
  </w:endnote>
  <w:endnote w:type="continuationSeparator" w:id="0">
    <w:p w14:paraId="3277961E" w14:textId="77777777" w:rsidR="006605B3" w:rsidRDefault="006605B3" w:rsidP="00162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E0A12E" w14:textId="77777777" w:rsidR="006605B3" w:rsidRDefault="006605B3" w:rsidP="00162BB0">
      <w:r>
        <w:separator/>
      </w:r>
    </w:p>
  </w:footnote>
  <w:footnote w:type="continuationSeparator" w:id="0">
    <w:p w14:paraId="789AB7EF" w14:textId="77777777" w:rsidR="006605B3" w:rsidRDefault="006605B3" w:rsidP="00162B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2D1AFC"/>
    <w:multiLevelType w:val="hybridMultilevel"/>
    <w:tmpl w:val="CC266A58"/>
    <w:lvl w:ilvl="0" w:tplc="7146FEA6">
      <w:start w:val="4"/>
      <w:numFmt w:val="upperLetter"/>
      <w:lvlText w:val="%1、"/>
      <w:lvlJc w:val="left"/>
      <w:pPr>
        <w:ind w:left="64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" w15:restartNumberingAfterBreak="0">
    <w:nsid w:val="5ED7370F"/>
    <w:multiLevelType w:val="hybridMultilevel"/>
    <w:tmpl w:val="09BCF02E"/>
    <w:lvl w:ilvl="0" w:tplc="0B701D08">
      <w:start w:val="1"/>
      <w:numFmt w:val="upperLetter"/>
      <w:lvlText w:val="%1、"/>
      <w:lvlJc w:val="left"/>
      <w:pPr>
        <w:ind w:left="64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2" w15:restartNumberingAfterBreak="0">
    <w:nsid w:val="735C55E3"/>
    <w:multiLevelType w:val="hybridMultilevel"/>
    <w:tmpl w:val="6B3A05FE"/>
    <w:lvl w:ilvl="0" w:tplc="4ED46A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EE67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F081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964E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4CE7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9280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F47D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0F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E4E7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jcxNTYzNDIxMTZX0lEKTi0uzszPAykwrAUAdAvQpiwAAAA="/>
  </w:docVars>
  <w:rsids>
    <w:rsidRoot w:val="00CE29C9"/>
    <w:rsid w:val="00014A1A"/>
    <w:rsid w:val="00034515"/>
    <w:rsid w:val="00053122"/>
    <w:rsid w:val="00062941"/>
    <w:rsid w:val="00072DA5"/>
    <w:rsid w:val="00162BB0"/>
    <w:rsid w:val="001A71CE"/>
    <w:rsid w:val="001C0859"/>
    <w:rsid w:val="001C6866"/>
    <w:rsid w:val="0022221F"/>
    <w:rsid w:val="0025414A"/>
    <w:rsid w:val="002B14FB"/>
    <w:rsid w:val="003261A8"/>
    <w:rsid w:val="00404722"/>
    <w:rsid w:val="004125C4"/>
    <w:rsid w:val="00443907"/>
    <w:rsid w:val="00485228"/>
    <w:rsid w:val="004E5068"/>
    <w:rsid w:val="00507735"/>
    <w:rsid w:val="00527D47"/>
    <w:rsid w:val="0063357A"/>
    <w:rsid w:val="006605B3"/>
    <w:rsid w:val="006650E3"/>
    <w:rsid w:val="00665530"/>
    <w:rsid w:val="00667660"/>
    <w:rsid w:val="006A1294"/>
    <w:rsid w:val="006D57E4"/>
    <w:rsid w:val="00716EBB"/>
    <w:rsid w:val="00731C5A"/>
    <w:rsid w:val="0079556C"/>
    <w:rsid w:val="007F7335"/>
    <w:rsid w:val="0083433B"/>
    <w:rsid w:val="00867287"/>
    <w:rsid w:val="0088300F"/>
    <w:rsid w:val="008C4227"/>
    <w:rsid w:val="009023E9"/>
    <w:rsid w:val="009244D1"/>
    <w:rsid w:val="00957087"/>
    <w:rsid w:val="00976951"/>
    <w:rsid w:val="009973E7"/>
    <w:rsid w:val="009A6716"/>
    <w:rsid w:val="00AC5DBE"/>
    <w:rsid w:val="00B0111C"/>
    <w:rsid w:val="00B12696"/>
    <w:rsid w:val="00BA6F96"/>
    <w:rsid w:val="00BF74B4"/>
    <w:rsid w:val="00C011CA"/>
    <w:rsid w:val="00C414B4"/>
    <w:rsid w:val="00C81600"/>
    <w:rsid w:val="00C82CD1"/>
    <w:rsid w:val="00C9126D"/>
    <w:rsid w:val="00CE29C9"/>
    <w:rsid w:val="00D55295"/>
    <w:rsid w:val="00D64049"/>
    <w:rsid w:val="00D940B9"/>
    <w:rsid w:val="00DA6BAA"/>
    <w:rsid w:val="00DD2D64"/>
    <w:rsid w:val="00DF30BF"/>
    <w:rsid w:val="00E133FC"/>
    <w:rsid w:val="00E356B2"/>
    <w:rsid w:val="00E5589B"/>
    <w:rsid w:val="00E608F3"/>
    <w:rsid w:val="00EB765B"/>
    <w:rsid w:val="00EE7B7B"/>
    <w:rsid w:val="00F54CE5"/>
    <w:rsid w:val="00FA3C34"/>
    <w:rsid w:val="00FA7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6BD14F"/>
  <w15:chartTrackingRefBased/>
  <w15:docId w15:val="{46807B04-A74D-4ECA-B29F-5AAF6FED6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62B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62B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62B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62BB0"/>
    <w:rPr>
      <w:sz w:val="18"/>
      <w:szCs w:val="18"/>
    </w:rPr>
  </w:style>
  <w:style w:type="paragraph" w:styleId="a7">
    <w:name w:val="List Paragraph"/>
    <w:basedOn w:val="a"/>
    <w:uiPriority w:val="34"/>
    <w:qFormat/>
    <w:rsid w:val="00AC5DBE"/>
    <w:pPr>
      <w:ind w:firstLineChars="200" w:firstLine="420"/>
    </w:pPr>
  </w:style>
  <w:style w:type="paragraph" w:styleId="a8">
    <w:name w:val="Normal (Web)"/>
    <w:basedOn w:val="a"/>
    <w:uiPriority w:val="99"/>
    <w:semiHidden/>
    <w:unhideWhenUsed/>
    <w:rsid w:val="00C8160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7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25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38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6945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95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9001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850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3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29409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186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91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5764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77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026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755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686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019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33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1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346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32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3</Pages>
  <Words>192</Words>
  <Characters>1095</Characters>
  <Application>Microsoft Office Word</Application>
  <DocSecurity>0</DocSecurity>
  <Lines>9</Lines>
  <Paragraphs>2</Paragraphs>
  <ScaleCrop>false</ScaleCrop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xiangjun</cp:lastModifiedBy>
  <cp:revision>71</cp:revision>
  <dcterms:created xsi:type="dcterms:W3CDTF">2020-04-21T10:10:00Z</dcterms:created>
  <dcterms:modified xsi:type="dcterms:W3CDTF">2020-05-13T05:49:00Z</dcterms:modified>
</cp:coreProperties>
</file>